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1F15" w14:textId="598BC992" w:rsidR="002B33CA" w:rsidRDefault="00C805C2" w:rsidP="00C644E8">
      <w:pPr>
        <w:spacing w:after="0" w:line="240" w:lineRule="auto"/>
        <w:rPr>
          <w:rFonts w:cs="Arial"/>
          <w:b/>
          <w:noProof/>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2B33CA">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7388BFDA">
            <wp:simplePos x="0" y="0"/>
            <wp:positionH relativeFrom="column">
              <wp:posOffset>4183091</wp:posOffset>
            </wp:positionH>
            <wp:positionV relativeFrom="paragraph">
              <wp:posOffset>-23945</wp:posOffset>
            </wp:positionV>
            <wp:extent cx="2833190" cy="393178"/>
            <wp:effectExtent l="0" t="0" r="0" b="63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3190" cy="39317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B33CA" w:rsidRPr="002B33CA">
        <w:rPr>
          <w:rFonts w:cs="Arial"/>
          <w:b/>
          <w:noProof/>
          <w:color w:val="595959" w:themeColor="text1" w:themeTint="A6"/>
          <w:sz w:val="44"/>
          <w:szCs w:val="28"/>
        </w:rPr>
        <w:t>RISK OPPORTUNIT</w:t>
      </w:r>
      <w:r w:rsidR="00DD2680">
        <w:rPr>
          <w:rFonts w:cs="Arial"/>
          <w:b/>
          <w:noProof/>
          <w:color w:val="595959" w:themeColor="text1" w:themeTint="A6"/>
          <w:sz w:val="44"/>
          <w:szCs w:val="28"/>
        </w:rPr>
        <w:t>I</w:t>
      </w:r>
      <w:r w:rsidR="002B33CA" w:rsidRPr="002B33CA">
        <w:rPr>
          <w:rFonts w:cs="Arial"/>
          <w:b/>
          <w:noProof/>
          <w:color w:val="595959" w:themeColor="text1" w:themeTint="A6"/>
          <w:sz w:val="44"/>
          <w:szCs w:val="28"/>
        </w:rPr>
        <w:t>ES</w:t>
      </w:r>
      <w:r w:rsidR="007505A1" w:rsidRPr="002B33CA">
        <w:rPr>
          <w:rFonts w:cs="Arial"/>
          <w:b/>
          <w:noProof/>
          <w:color w:val="595959" w:themeColor="text1" w:themeTint="A6"/>
          <w:sz w:val="44"/>
          <w:szCs w:val="28"/>
        </w:rPr>
        <w:t xml:space="preserve"> </w:t>
      </w:r>
      <w:r w:rsidR="002B33CA" w:rsidRPr="002B33CA">
        <w:rPr>
          <w:rFonts w:cs="Arial"/>
          <w:b/>
          <w:noProof/>
          <w:color w:val="595959" w:themeColor="text1" w:themeTint="A6"/>
          <w:sz w:val="44"/>
          <w:szCs w:val="28"/>
        </w:rPr>
        <w:t>THREATS</w:t>
      </w:r>
    </w:p>
    <w:p w14:paraId="30CB685B" w14:textId="0E224795" w:rsidR="004236AE" w:rsidRPr="002B33CA" w:rsidRDefault="00815849" w:rsidP="00C644E8">
      <w:pPr>
        <w:spacing w:after="0" w:line="240" w:lineRule="auto"/>
        <w:rPr>
          <w:color w:val="595959" w:themeColor="text1" w:themeTint="A6"/>
          <w:sz w:val="21"/>
          <w:szCs w:val="21"/>
        </w:rPr>
      </w:pPr>
      <w:r>
        <w:rPr>
          <w:rFonts w:cs="Arial"/>
          <w:b/>
          <w:noProof/>
          <w:color w:val="595959" w:themeColor="text1" w:themeTint="A6"/>
          <w:sz w:val="44"/>
          <w:szCs w:val="28"/>
        </w:rPr>
        <w:t>TEMPLATE – EX</w:t>
      </w:r>
      <w:r w:rsidR="002B33CA">
        <w:rPr>
          <w:rFonts w:cs="Arial"/>
          <w:b/>
          <w:noProof/>
          <w:color w:val="595959" w:themeColor="text1" w:themeTint="A6"/>
          <w:sz w:val="44"/>
          <w:szCs w:val="28"/>
        </w:rPr>
        <w:t>AMPLE</w:t>
      </w:r>
      <w:r w:rsidR="002B33CA" w:rsidRPr="002B33CA">
        <w:rPr>
          <w:rFonts w:cs="Arial"/>
          <w:b/>
          <w:noProof/>
          <w:color w:val="595959" w:themeColor="text1" w:themeTint="A6"/>
          <w:sz w:val="44"/>
          <w:szCs w:val="28"/>
        </w:rPr>
        <w:t xml:space="preserve"> </w:t>
      </w:r>
      <w:bookmarkStart w:id="5" w:name="_Hlk536359931"/>
    </w:p>
    <w:p w14:paraId="519E01A4" w14:textId="485EAB12" w:rsidR="001A1C0F" w:rsidRPr="00E475BB" w:rsidRDefault="00B23D32" w:rsidP="001A1C0F">
      <w:pPr>
        <w:spacing w:after="100" w:line="240" w:lineRule="auto"/>
      </w:pPr>
      <w:r>
        <w:rPr>
          <w:noProof/>
        </w:rPr>
        <mc:AlternateContent>
          <mc:Choice Requires="wps">
            <w:drawing>
              <wp:anchor distT="0" distB="0" distL="114300" distR="114300" simplePos="0" relativeHeight="251665408" behindDoc="1" locked="0" layoutInCell="1" allowOverlap="1" wp14:anchorId="2C2D49AA" wp14:editId="1E7E69E2">
                <wp:simplePos x="0" y="0"/>
                <wp:positionH relativeFrom="column">
                  <wp:posOffset>1220470</wp:posOffset>
                </wp:positionH>
                <wp:positionV relativeFrom="paragraph">
                  <wp:posOffset>123190</wp:posOffset>
                </wp:positionV>
                <wp:extent cx="5827727" cy="711835"/>
                <wp:effectExtent l="0" t="0" r="1905" b="0"/>
                <wp:wrapNone/>
                <wp:docPr id="34" name="Rounded Rectangle 34"/>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E5E5E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560BE83D" w:rsidR="006A5B2E" w:rsidRPr="002B33CA" w:rsidRDefault="00323362" w:rsidP="00323362">
                            <w:pPr>
                              <w:spacing w:after="0" w:line="276" w:lineRule="auto"/>
                              <w:rPr>
                                <w:color w:val="000000" w:themeColor="text1"/>
                                <w:sz w:val="26"/>
                                <w:szCs w:val="26"/>
                              </w:rPr>
                            </w:pPr>
                            <w:r w:rsidRPr="002B33CA">
                              <w:rPr>
                                <w:color w:val="000000" w:themeColor="text1"/>
                                <w:sz w:val="26"/>
                                <w:szCs w:val="26"/>
                              </w:rPr>
                              <w:t xml:space="preserve">Determine if </w:t>
                            </w:r>
                            <w:r w:rsidR="00282A09" w:rsidRPr="002B33CA">
                              <w:rPr>
                                <w:color w:val="000000" w:themeColor="text1"/>
                                <w:sz w:val="26"/>
                                <w:szCs w:val="26"/>
                              </w:rPr>
                              <w:t xml:space="preserve">an </w:t>
                            </w:r>
                            <w:r w:rsidRPr="002B33CA">
                              <w:rPr>
                                <w:color w:val="000000" w:themeColor="text1"/>
                                <w:sz w:val="26"/>
                                <w:szCs w:val="26"/>
                              </w:rPr>
                              <w:t xml:space="preserve">expansion into </w:t>
                            </w:r>
                            <w:r w:rsidR="00282A09" w:rsidRPr="002B33CA">
                              <w:rPr>
                                <w:color w:val="000000" w:themeColor="text1"/>
                                <w:sz w:val="26"/>
                                <w:szCs w:val="26"/>
                              </w:rPr>
                              <w:t>the m</w:t>
                            </w:r>
                            <w:r w:rsidRPr="002B33CA">
                              <w:rPr>
                                <w:color w:val="000000" w:themeColor="text1"/>
                                <w:sz w:val="26"/>
                                <w:szCs w:val="26"/>
                              </w:rPr>
                              <w:t>etaverse is beneficial to our business</w:t>
                            </w:r>
                            <w:r w:rsidR="00282A09" w:rsidRPr="002B33CA">
                              <w:rPr>
                                <w:color w:val="000000" w:themeColor="text1"/>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96.1pt;margin-top:9.7pt;width:458.9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" fillcolor="#e5e5e5" stroked="f" strokeweight="1pt">
                <v:stroke joinstyle="miter"/>
                <v:textbox inset="10.8pt">
                  <w:txbxContent>
                    <w:p w14:paraId="0AAEEA5C" w14:textId="560BE83D" w:rsidR="006A5B2E" w:rsidRPr="002B33CA" w:rsidRDefault="00323362" w:rsidP="00323362">
                      <w:pPr>
                        <w:spacing w:after="0" w:line="276" w:lineRule="auto"/>
                        <w:rPr>
                          <w:color w:val="000000" w:themeColor="text1"/>
                          <w:sz w:val="26"/>
                          <w:szCs w:val="26"/>
                        </w:rPr>
                      </w:pPr>
                      <w:r w:rsidRPr="002B33CA">
                        <w:rPr>
                          <w:color w:val="000000" w:themeColor="text1"/>
                          <w:sz w:val="26"/>
                          <w:szCs w:val="26"/>
                        </w:rPr>
                        <w:t xml:space="preserve">Determine if </w:t>
                      </w:r>
                      <w:r w:rsidR="00282A09" w:rsidRPr="002B33CA">
                        <w:rPr>
                          <w:color w:val="000000" w:themeColor="text1"/>
                          <w:sz w:val="26"/>
                          <w:szCs w:val="26"/>
                        </w:rPr>
                        <w:t xml:space="preserve">an </w:t>
                      </w:r>
                      <w:r w:rsidRPr="002B33CA">
                        <w:rPr>
                          <w:color w:val="000000" w:themeColor="text1"/>
                          <w:sz w:val="26"/>
                          <w:szCs w:val="26"/>
                        </w:rPr>
                        <w:t xml:space="preserve">expansion into </w:t>
                      </w:r>
                      <w:r w:rsidR="00282A09" w:rsidRPr="002B33CA">
                        <w:rPr>
                          <w:color w:val="000000" w:themeColor="text1"/>
                          <w:sz w:val="26"/>
                          <w:szCs w:val="26"/>
                        </w:rPr>
                        <w:t>the m</w:t>
                      </w:r>
                      <w:r w:rsidRPr="002B33CA">
                        <w:rPr>
                          <w:color w:val="000000" w:themeColor="text1"/>
                          <w:sz w:val="26"/>
                          <w:szCs w:val="26"/>
                        </w:rPr>
                        <w:t>etaverse is beneficial to our business</w:t>
                      </w:r>
                      <w:r w:rsidR="00282A09" w:rsidRPr="002B33CA">
                        <w:rPr>
                          <w:color w:val="000000" w:themeColor="text1"/>
                          <w:sz w:val="26"/>
                          <w:szCs w:val="26"/>
                        </w:rPr>
                        <w:t>.</w:t>
                      </w:r>
                    </w:p>
                  </w:txbxContent>
                </v:textbox>
              </v:roundrect>
            </w:pict>
          </mc:Fallback>
        </mc:AlternateContent>
      </w:r>
      <w:r w:rsidR="00FF7111">
        <w:rPr>
          <w:noProof/>
        </w:rPr>
        <mc:AlternateContent>
          <mc:Choice Requires="wpg">
            <w:drawing>
              <wp:anchor distT="0" distB="0" distL="114300" distR="114300" simplePos="0" relativeHeight="251663360" behindDoc="0" locked="0" layoutInCell="1" allowOverlap="1" wp14:anchorId="6AE67C70" wp14:editId="7DE85D6E">
                <wp:simplePos x="0" y="0"/>
                <wp:positionH relativeFrom="column">
                  <wp:posOffset>16510</wp:posOffset>
                </wp:positionH>
                <wp:positionV relativeFrom="paragraph">
                  <wp:posOffset>142078</wp:posOffset>
                </wp:positionV>
                <wp:extent cx="1109476" cy="602828"/>
                <wp:effectExtent l="0" t="0" r="0" b="0"/>
                <wp:wrapNone/>
                <wp:docPr id="20" name="Graphic 5"/>
                <wp:cNvGraphicFramePr/>
                <a:graphic xmlns:a="http://schemas.openxmlformats.org/drawingml/2006/main">
                  <a:graphicData uri="http://schemas.microsoft.com/office/word/2010/wordprocessingGroup">
                    <wpg:wgp>
                      <wpg:cNvGrpSpPr/>
                      <wpg:grpSpPr>
                        <a:xfrm>
                          <a:off x="0" y="0"/>
                          <a:ext cx="1109476" cy="602828"/>
                          <a:chOff x="0" y="0"/>
                          <a:chExt cx="1186728" cy="645183"/>
                        </a:xfrm>
                        <a:solidFill>
                          <a:schemeClr val="tx1">
                            <a:lumMod val="65000"/>
                            <a:lumOff val="35000"/>
                          </a:schemeClr>
                        </a:solidFill>
                      </wpg:grpSpPr>
                      <wps:wsp>
                        <wps:cNvPr id="21" name="Freeform 21"/>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31"/>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32"/>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33"/>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B5419C" id="Graphic 5" o:spid="_x0000_s1026" style="position:absolute;margin-left:1.3pt;margin-top:11.2pt;width:87.35pt;height:47.45pt;z-index:251663360;mso-width-relative:margin;mso-height-relative:margin" coordsize="11867,64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">
                <v:shape id="Freeform 21" o:spid="_x0000_s1027" style="position:absolute;top:16;width:2419;height:2619;visibility:visible;mso-wrap-style:square;v-text-anchor:middle" coordsize="241935,261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&#13;&#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2" o:spid="_x0000_s1028" style="position:absolute;left:2321;top:827;width:1758;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&#13;&#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 o:spid="_x0000_s1029" style="position:absolute;left:4152;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&#13;&#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 o:spid="_x0000_s1030" style="position:absolute;left:5705;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5" o:spid="_x0000_s1031" style="position:absolute;left:6524;top:875;width:1781;height:2562;visibility:visible;mso-wrap-style:square;v-text-anchor:middle" coordsize="178117,2562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&#13;&#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6" o:spid="_x0000_s1032" style="position:absolute;left:8191;top:862;width:1328;height:1815;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7" o:spid="_x0000_s1033" style="position:absolute;left:962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&#13;&#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8" o:spid="_x0000_s1034" style="position:absolute;left:10544;top:872;width:1323;height:1817;visibility:visible;mso-wrap-style:square;v-text-anchor:middle" coordsize="132311,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9" o:spid="_x0000_s1035" style="position:absolute;left:304;top:3814;width:2172;height:2630;visibility:visible;mso-wrap-style:square;v-text-anchor:middle" coordsize="217169,2629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&#13;&#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0" o:spid="_x0000_s1036" style="position:absolute;left:2596;top:4609;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&#13;&#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1" o:spid="_x0000_s1037" style="position:absolute;left:4285;top:4628;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2" o:spid="_x0000_s1038" style="position:absolute;left:5838;top:3771;width:943;height:2638;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&#13;&#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3" o:spid="_x0000_s1039" style="position:absolute;left:6829;top:4634;width:1318;height:1817;visibility:visible;mso-wrap-style:square;v-text-anchor:middle" coordsize="131852,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p w14:paraId="7D12B45B" w14:textId="5B74197D" w:rsidR="001A1C0F" w:rsidRPr="001A1C0F" w:rsidRDefault="001A1C0F" w:rsidP="001A1C0F">
      <w:pPr>
        <w:spacing w:after="0" w:line="240" w:lineRule="auto"/>
      </w:pPr>
    </w:p>
    <w:p w14:paraId="21BB8968" w14:textId="14669AAA" w:rsidR="0049564B" w:rsidRPr="00E74A09" w:rsidRDefault="006026FB" w:rsidP="00E74A09">
      <w:pPr>
        <w:spacing w:after="0" w:line="276" w:lineRule="auto"/>
        <w:rPr>
          <w:color w:val="595959" w:themeColor="text1" w:themeTint="A6"/>
          <w:sz w:val="32"/>
          <w:szCs w:val="32"/>
        </w:rPr>
        <w:sectPr w:rsidR="0049564B" w:rsidRPr="00E74A09" w:rsidSect="001A1C0F">
          <w:headerReference w:type="default" r:id="rId10"/>
          <w:pgSz w:w="12240" w:h="15840"/>
          <w:pgMar w:top="621" w:right="504" w:bottom="576" w:left="576" w:header="0" w:footer="0" w:gutter="0"/>
          <w:cols w:space="720"/>
          <w:titlePg/>
          <w:docGrid w:linePitch="360"/>
        </w:sectPr>
      </w:pPr>
      <w:r>
        <w:rPr>
          <w:noProof/>
        </w:rPr>
        <mc:AlternateContent>
          <mc:Choice Requires="wps">
            <w:drawing>
              <wp:anchor distT="0" distB="0" distL="114300" distR="114300" simplePos="0" relativeHeight="251704320" behindDoc="1" locked="0" layoutInCell="1" allowOverlap="1" wp14:anchorId="1BDDD4C5" wp14:editId="346A6055">
                <wp:simplePos x="0" y="0"/>
                <wp:positionH relativeFrom="column">
                  <wp:posOffset>3581207</wp:posOffset>
                </wp:positionH>
                <wp:positionV relativeFrom="paragraph">
                  <wp:posOffset>3900572</wp:posOffset>
                </wp:positionV>
                <wp:extent cx="3372156"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372156"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B1BC93" w14:textId="4FFF4EA5" w:rsidR="00A61292"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Security: </w:t>
                            </w:r>
                            <w:r w:rsidRPr="002B33CA">
                              <w:rPr>
                                <w:rFonts w:ascii="Century Gothic" w:hAnsi="Century Gothic"/>
                                <w:color w:val="000000" w:themeColor="text1"/>
                                <w:sz w:val="26"/>
                                <w:szCs w:val="26"/>
                              </w:rPr>
                              <w:br/>
                              <w:t xml:space="preserve">Not enough is known </w:t>
                            </w:r>
                            <w:r w:rsidRPr="002B33CA">
                              <w:rPr>
                                <w:rFonts w:ascii="Century Gothic" w:hAnsi="Century Gothic"/>
                                <w:color w:val="000000" w:themeColor="text1"/>
                                <w:sz w:val="26"/>
                                <w:szCs w:val="26"/>
                              </w:rPr>
                              <w:br/>
                              <w:t>about</w:t>
                            </w:r>
                            <w:r w:rsidR="000C7BD1" w:rsidRPr="002B33CA">
                              <w:rPr>
                                <w:rFonts w:ascii="Century Gothic" w:hAnsi="Century Gothic"/>
                                <w:color w:val="000000" w:themeColor="text1"/>
                                <w:sz w:val="26"/>
                                <w:szCs w:val="26"/>
                              </w:rPr>
                              <w:t xml:space="preserve"> </w:t>
                            </w:r>
                            <w:r w:rsidRPr="002B33CA">
                              <w:rPr>
                                <w:rFonts w:ascii="Century Gothic" w:hAnsi="Century Gothic"/>
                                <w:color w:val="000000" w:themeColor="text1"/>
                                <w:sz w:val="26"/>
                                <w:szCs w:val="26"/>
                              </w:rPr>
                              <w:t>cybersecurity</w:t>
                            </w:r>
                            <w:r w:rsidR="000C7BD1" w:rsidRPr="002B33CA">
                              <w:rPr>
                                <w:rFonts w:ascii="Century Gothic" w:hAnsi="Century Gothic"/>
                                <w:color w:val="000000" w:themeColor="text1"/>
                                <w:sz w:val="26"/>
                                <w:szCs w:val="26"/>
                              </w:rPr>
                              <w:t xml:space="preserve"> </w:t>
                            </w:r>
                            <w:r w:rsidR="006026FB" w:rsidRPr="002B33CA">
                              <w:rPr>
                                <w:rFonts w:ascii="Century Gothic" w:hAnsi="Century Gothic"/>
                                <w:color w:val="000000" w:themeColor="text1"/>
                                <w:sz w:val="26"/>
                                <w:szCs w:val="26"/>
                              </w:rPr>
                              <w:br/>
                            </w:r>
                            <w:r w:rsidR="000C7BD1" w:rsidRPr="002B33CA">
                              <w:rPr>
                                <w:rFonts w:ascii="Century Gothic" w:hAnsi="Century Gothic"/>
                                <w:color w:val="000000" w:themeColor="text1"/>
                                <w:sz w:val="26"/>
                                <w:szCs w:val="26"/>
                              </w:rPr>
                              <w:t xml:space="preserve">and the risks of hacking </w:t>
                            </w:r>
                            <w:r w:rsidR="006026FB" w:rsidRPr="002B33CA">
                              <w:rPr>
                                <w:rFonts w:ascii="Century Gothic" w:hAnsi="Century Gothic"/>
                                <w:color w:val="000000" w:themeColor="text1"/>
                                <w:sz w:val="26"/>
                                <w:szCs w:val="26"/>
                              </w:rPr>
                              <w:br/>
                            </w:r>
                            <w:r w:rsidR="000C7BD1" w:rsidRPr="002B33CA">
                              <w:rPr>
                                <w:rFonts w:ascii="Century Gothic" w:hAnsi="Century Gothic"/>
                                <w:color w:val="000000" w:themeColor="text1"/>
                                <w:sz w:val="26"/>
                                <w:szCs w:val="26"/>
                              </w:rPr>
                              <w:t>within the metaverse.</w:t>
                            </w:r>
                            <w:r w:rsidRPr="002B33CA">
                              <w:rPr>
                                <w:rFonts w:ascii="Century Gothic" w:hAnsi="Century Gothic"/>
                                <w:color w:val="000000" w:themeColor="text1"/>
                                <w:sz w:val="26"/>
                                <w:szCs w:val="26"/>
                              </w:rPr>
                              <w:br/>
                            </w:r>
                          </w:p>
                          <w:p w14:paraId="4147F53F" w14:textId="1078F2B3" w:rsidR="00E24760"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Crime and Harassment: </w:t>
                            </w:r>
                            <w:r w:rsidRPr="002B33CA">
                              <w:rPr>
                                <w:rFonts w:ascii="Century Gothic" w:hAnsi="Century Gothic"/>
                                <w:color w:val="000000" w:themeColor="text1"/>
                                <w:sz w:val="26"/>
                                <w:szCs w:val="26"/>
                              </w:rPr>
                              <w:br/>
                            </w:r>
                            <w:r w:rsidR="000C7BD1" w:rsidRPr="002B33CA">
                              <w:rPr>
                                <w:rFonts w:ascii="Century Gothic" w:hAnsi="Century Gothic"/>
                                <w:color w:val="000000" w:themeColor="text1"/>
                                <w:sz w:val="26"/>
                                <w:szCs w:val="26"/>
                              </w:rPr>
                              <w:t>It is d</w:t>
                            </w:r>
                            <w:r w:rsidRPr="002B33CA">
                              <w:rPr>
                                <w:rFonts w:ascii="Century Gothic" w:hAnsi="Century Gothic"/>
                                <w:color w:val="000000" w:themeColor="text1"/>
                                <w:sz w:val="26"/>
                                <w:szCs w:val="26"/>
                              </w:rPr>
                              <w:t xml:space="preserve">ifficult to enforce rules </w:t>
                            </w:r>
                            <w:r w:rsidR="006026FB"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and laws in a digital space</w:t>
                            </w:r>
                            <w:r w:rsidR="000C7BD1" w:rsidRPr="002B33CA">
                              <w:rPr>
                                <w:rFonts w:ascii="Century Gothic" w:hAnsi="Century Gothic"/>
                                <w:color w:val="000000" w:themeColor="text1"/>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7" style="position:absolute;margin-left:282pt;margin-top:307.15pt;width:265.5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" filled="f" stroked="f" strokeweight="1pt">
                <v:textbox inset="10.8pt">
                  <w:txbxContent>
                    <w:p w14:paraId="25B1BC93" w14:textId="4FFF4EA5" w:rsidR="00A61292"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Security: </w:t>
                      </w:r>
                      <w:r w:rsidRPr="002B33CA">
                        <w:rPr>
                          <w:rFonts w:ascii="Century Gothic" w:hAnsi="Century Gothic"/>
                          <w:color w:val="000000" w:themeColor="text1"/>
                          <w:sz w:val="26"/>
                          <w:szCs w:val="26"/>
                        </w:rPr>
                        <w:br/>
                        <w:t xml:space="preserve">Not enough is known </w:t>
                      </w:r>
                      <w:r w:rsidRPr="002B33CA">
                        <w:rPr>
                          <w:rFonts w:ascii="Century Gothic" w:hAnsi="Century Gothic"/>
                          <w:color w:val="000000" w:themeColor="text1"/>
                          <w:sz w:val="26"/>
                          <w:szCs w:val="26"/>
                        </w:rPr>
                        <w:br/>
                        <w:t>about</w:t>
                      </w:r>
                      <w:r w:rsidR="000C7BD1" w:rsidRPr="002B33CA">
                        <w:rPr>
                          <w:rFonts w:ascii="Century Gothic" w:hAnsi="Century Gothic"/>
                          <w:color w:val="000000" w:themeColor="text1"/>
                          <w:sz w:val="26"/>
                          <w:szCs w:val="26"/>
                        </w:rPr>
                        <w:t xml:space="preserve"> </w:t>
                      </w:r>
                      <w:r w:rsidRPr="002B33CA">
                        <w:rPr>
                          <w:rFonts w:ascii="Century Gothic" w:hAnsi="Century Gothic"/>
                          <w:color w:val="000000" w:themeColor="text1"/>
                          <w:sz w:val="26"/>
                          <w:szCs w:val="26"/>
                        </w:rPr>
                        <w:t>cybersecurity</w:t>
                      </w:r>
                      <w:r w:rsidR="000C7BD1" w:rsidRPr="002B33CA">
                        <w:rPr>
                          <w:rFonts w:ascii="Century Gothic" w:hAnsi="Century Gothic"/>
                          <w:color w:val="000000" w:themeColor="text1"/>
                          <w:sz w:val="26"/>
                          <w:szCs w:val="26"/>
                        </w:rPr>
                        <w:t xml:space="preserve"> </w:t>
                      </w:r>
                      <w:r w:rsidR="006026FB" w:rsidRPr="002B33CA">
                        <w:rPr>
                          <w:rFonts w:ascii="Century Gothic" w:hAnsi="Century Gothic"/>
                          <w:color w:val="000000" w:themeColor="text1"/>
                          <w:sz w:val="26"/>
                          <w:szCs w:val="26"/>
                        </w:rPr>
                        <w:br/>
                      </w:r>
                      <w:r w:rsidR="000C7BD1" w:rsidRPr="002B33CA">
                        <w:rPr>
                          <w:rFonts w:ascii="Century Gothic" w:hAnsi="Century Gothic"/>
                          <w:color w:val="000000" w:themeColor="text1"/>
                          <w:sz w:val="26"/>
                          <w:szCs w:val="26"/>
                        </w:rPr>
                        <w:t xml:space="preserve">and the risks of hacking </w:t>
                      </w:r>
                      <w:r w:rsidR="006026FB" w:rsidRPr="002B33CA">
                        <w:rPr>
                          <w:rFonts w:ascii="Century Gothic" w:hAnsi="Century Gothic"/>
                          <w:color w:val="000000" w:themeColor="text1"/>
                          <w:sz w:val="26"/>
                          <w:szCs w:val="26"/>
                        </w:rPr>
                        <w:br/>
                      </w:r>
                      <w:r w:rsidR="000C7BD1" w:rsidRPr="002B33CA">
                        <w:rPr>
                          <w:rFonts w:ascii="Century Gothic" w:hAnsi="Century Gothic"/>
                          <w:color w:val="000000" w:themeColor="text1"/>
                          <w:sz w:val="26"/>
                          <w:szCs w:val="26"/>
                        </w:rPr>
                        <w:t>within the metaverse.</w:t>
                      </w:r>
                      <w:r w:rsidRPr="002B33CA">
                        <w:rPr>
                          <w:rFonts w:ascii="Century Gothic" w:hAnsi="Century Gothic"/>
                          <w:color w:val="000000" w:themeColor="text1"/>
                          <w:sz w:val="26"/>
                          <w:szCs w:val="26"/>
                        </w:rPr>
                        <w:br/>
                      </w:r>
                    </w:p>
                    <w:p w14:paraId="4147F53F" w14:textId="1078F2B3" w:rsidR="00E24760"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Crime and Harassment: </w:t>
                      </w:r>
                      <w:r w:rsidRPr="002B33CA">
                        <w:rPr>
                          <w:rFonts w:ascii="Century Gothic" w:hAnsi="Century Gothic"/>
                          <w:color w:val="000000" w:themeColor="text1"/>
                          <w:sz w:val="26"/>
                          <w:szCs w:val="26"/>
                        </w:rPr>
                        <w:br/>
                      </w:r>
                      <w:r w:rsidR="000C7BD1" w:rsidRPr="002B33CA">
                        <w:rPr>
                          <w:rFonts w:ascii="Century Gothic" w:hAnsi="Century Gothic"/>
                          <w:color w:val="000000" w:themeColor="text1"/>
                          <w:sz w:val="26"/>
                          <w:szCs w:val="26"/>
                        </w:rPr>
                        <w:t>It is d</w:t>
                      </w:r>
                      <w:r w:rsidRPr="002B33CA">
                        <w:rPr>
                          <w:rFonts w:ascii="Century Gothic" w:hAnsi="Century Gothic"/>
                          <w:color w:val="000000" w:themeColor="text1"/>
                          <w:sz w:val="26"/>
                          <w:szCs w:val="26"/>
                        </w:rPr>
                        <w:t xml:space="preserve">ifficult to enforce rules </w:t>
                      </w:r>
                      <w:r w:rsidR="006026FB"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and laws in a digital space</w:t>
                      </w:r>
                      <w:r w:rsidR="000C7BD1" w:rsidRPr="002B33CA">
                        <w:rPr>
                          <w:rFonts w:ascii="Century Gothic" w:hAnsi="Century Gothic"/>
                          <w:color w:val="000000" w:themeColor="text1"/>
                          <w:sz w:val="26"/>
                          <w:szCs w:val="26"/>
                        </w:rPr>
                        <w:t>.</w:t>
                      </w:r>
                    </w:p>
                  </w:txbxContent>
                </v:textbox>
              </v:rect>
            </w:pict>
          </mc:Fallback>
        </mc:AlternateContent>
      </w:r>
      <w:r w:rsidR="00A61292">
        <w:rPr>
          <w:noProof/>
        </w:rPr>
        <mc:AlternateContent>
          <mc:Choice Requires="wps">
            <w:drawing>
              <wp:anchor distT="0" distB="0" distL="114300" distR="114300" simplePos="0" relativeHeight="251703296" behindDoc="1" locked="0" layoutInCell="1" allowOverlap="1" wp14:anchorId="02898023" wp14:editId="728BCDBA">
                <wp:simplePos x="0" y="0"/>
                <wp:positionH relativeFrom="column">
                  <wp:posOffset>16205</wp:posOffset>
                </wp:positionH>
                <wp:positionV relativeFrom="paragraph">
                  <wp:posOffset>3831124</wp:posOffset>
                </wp:positionV>
                <wp:extent cx="3044141"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044141"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2BFF3F" w14:textId="3E28F48E" w:rsidR="00E63EBD" w:rsidRPr="002B33CA" w:rsidRDefault="00282A09"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Digital Expansion</w:t>
                            </w:r>
                            <w:r w:rsidR="00E63EBD" w:rsidRPr="002B33CA">
                              <w:rPr>
                                <w:rFonts w:ascii="Century Gothic" w:hAnsi="Century Gothic"/>
                                <w:color w:val="000000" w:themeColor="text1"/>
                                <w:sz w:val="26"/>
                                <w:szCs w:val="26"/>
                              </w:rPr>
                              <w:t xml:space="preserve">: </w:t>
                            </w:r>
                            <w:r w:rsidR="00A61292"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 xml:space="preserve">We have </w:t>
                            </w:r>
                            <w:r w:rsidR="00E63EBD" w:rsidRPr="002B33CA">
                              <w:rPr>
                                <w:rFonts w:ascii="Century Gothic" w:hAnsi="Century Gothic"/>
                                <w:color w:val="000000" w:themeColor="text1"/>
                                <w:sz w:val="26"/>
                                <w:szCs w:val="26"/>
                              </w:rPr>
                              <w:t xml:space="preserve">an opportunity </w:t>
                            </w:r>
                            <w:r w:rsidR="006026FB" w:rsidRPr="002B33CA">
                              <w:rPr>
                                <w:rFonts w:ascii="Century Gothic" w:hAnsi="Century Gothic"/>
                                <w:color w:val="000000" w:themeColor="text1"/>
                                <w:sz w:val="26"/>
                                <w:szCs w:val="26"/>
                              </w:rPr>
                              <w:br/>
                            </w:r>
                            <w:r w:rsidR="00E63EBD" w:rsidRPr="002B33CA">
                              <w:rPr>
                                <w:rFonts w:ascii="Century Gothic" w:hAnsi="Century Gothic"/>
                                <w:color w:val="000000" w:themeColor="text1"/>
                                <w:sz w:val="26"/>
                                <w:szCs w:val="26"/>
                              </w:rPr>
                              <w:t xml:space="preserve">to reach a much broader </w:t>
                            </w:r>
                            <w:r w:rsidR="006026FB"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 xml:space="preserve">(i.e., </w:t>
                            </w:r>
                            <w:r w:rsidR="00E63EBD" w:rsidRPr="002B33CA">
                              <w:rPr>
                                <w:rFonts w:ascii="Century Gothic" w:hAnsi="Century Gothic"/>
                                <w:color w:val="000000" w:themeColor="text1"/>
                                <w:sz w:val="26"/>
                                <w:szCs w:val="26"/>
                              </w:rPr>
                              <w:t>worldwide</w:t>
                            </w:r>
                            <w:r w:rsidRPr="002B33CA">
                              <w:rPr>
                                <w:rFonts w:ascii="Century Gothic" w:hAnsi="Century Gothic"/>
                                <w:color w:val="000000" w:themeColor="text1"/>
                                <w:sz w:val="26"/>
                                <w:szCs w:val="26"/>
                              </w:rPr>
                              <w:t>)</w:t>
                            </w:r>
                            <w:r w:rsidR="00E63EBD" w:rsidRPr="002B33CA">
                              <w:rPr>
                                <w:rFonts w:ascii="Century Gothic" w:hAnsi="Century Gothic"/>
                                <w:color w:val="000000" w:themeColor="text1"/>
                                <w:sz w:val="26"/>
                                <w:szCs w:val="26"/>
                              </w:rPr>
                              <w:t xml:space="preserve"> audience</w:t>
                            </w:r>
                            <w:r w:rsidRPr="002B33CA">
                              <w:rPr>
                                <w:rFonts w:ascii="Century Gothic" w:hAnsi="Century Gothic"/>
                                <w:color w:val="000000" w:themeColor="text1"/>
                                <w:sz w:val="26"/>
                                <w:szCs w:val="26"/>
                              </w:rPr>
                              <w:t>.</w:t>
                            </w:r>
                            <w:r w:rsidR="00E63EBD" w:rsidRPr="002B33CA">
                              <w:rPr>
                                <w:rFonts w:ascii="Century Gothic" w:hAnsi="Century Gothic"/>
                                <w:color w:val="000000" w:themeColor="text1"/>
                                <w:sz w:val="26"/>
                                <w:szCs w:val="26"/>
                              </w:rPr>
                              <w:br/>
                            </w:r>
                          </w:p>
                          <w:p w14:paraId="785BF62B" w14:textId="64F92892" w:rsidR="00E24760" w:rsidRPr="002B33CA" w:rsidRDefault="00E63EBD"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New Revenue Streams: </w:t>
                            </w:r>
                            <w:r w:rsidR="000C7BD1" w:rsidRPr="002B33CA">
                              <w:rPr>
                                <w:rFonts w:ascii="Century Gothic" w:hAnsi="Century Gothic"/>
                                <w:color w:val="000000" w:themeColor="text1"/>
                                <w:sz w:val="26"/>
                                <w:szCs w:val="26"/>
                              </w:rPr>
                              <w:t>We can create</w:t>
                            </w:r>
                            <w:r w:rsidRPr="002B33CA">
                              <w:rPr>
                                <w:rFonts w:ascii="Century Gothic" w:hAnsi="Century Gothic"/>
                                <w:color w:val="000000" w:themeColor="text1"/>
                                <w:sz w:val="26"/>
                                <w:szCs w:val="26"/>
                              </w:rPr>
                              <w:t xml:space="preserve"> new digital and real-world product lines and set</w:t>
                            </w:r>
                            <w:r w:rsidR="000C7BD1" w:rsidRPr="002B33CA">
                              <w:rPr>
                                <w:rFonts w:ascii="Century Gothic" w:hAnsi="Century Gothic"/>
                                <w:color w:val="000000" w:themeColor="text1"/>
                                <w:sz w:val="26"/>
                                <w:szCs w:val="26"/>
                              </w:rPr>
                              <w:t xml:space="preserve"> ourselves</w:t>
                            </w:r>
                            <w:r w:rsidRPr="002B33CA">
                              <w:rPr>
                                <w:rFonts w:ascii="Century Gothic" w:hAnsi="Century Gothic"/>
                                <w:color w:val="000000" w:themeColor="text1"/>
                                <w:sz w:val="26"/>
                                <w:szCs w:val="26"/>
                              </w:rPr>
                              <w:t xml:space="preserve"> up for future growth and evolution</w:t>
                            </w:r>
                            <w:r w:rsidR="000C7BD1" w:rsidRPr="002B33CA">
                              <w:rPr>
                                <w:rFonts w:ascii="Century Gothic" w:hAnsi="Century Gothic"/>
                                <w:color w:val="000000" w:themeColor="text1"/>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8" style="position:absolute;margin-left:1.3pt;margin-top:301.65pt;width:239.7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" filled="f" stroked="f" strokeweight="1pt">
                <v:textbox inset="10.8pt">
                  <w:txbxContent>
                    <w:p w14:paraId="4B2BFF3F" w14:textId="3E28F48E" w:rsidR="00E63EBD" w:rsidRPr="002B33CA" w:rsidRDefault="00282A09"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Digital Expansion</w:t>
                      </w:r>
                      <w:r w:rsidR="00E63EBD" w:rsidRPr="002B33CA">
                        <w:rPr>
                          <w:rFonts w:ascii="Century Gothic" w:hAnsi="Century Gothic"/>
                          <w:color w:val="000000" w:themeColor="text1"/>
                          <w:sz w:val="26"/>
                          <w:szCs w:val="26"/>
                        </w:rPr>
                        <w:t xml:space="preserve">: </w:t>
                      </w:r>
                      <w:r w:rsidR="00A61292"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 xml:space="preserve">We have </w:t>
                      </w:r>
                      <w:r w:rsidR="00E63EBD" w:rsidRPr="002B33CA">
                        <w:rPr>
                          <w:rFonts w:ascii="Century Gothic" w:hAnsi="Century Gothic"/>
                          <w:color w:val="000000" w:themeColor="text1"/>
                          <w:sz w:val="26"/>
                          <w:szCs w:val="26"/>
                        </w:rPr>
                        <w:t xml:space="preserve">an opportunity </w:t>
                      </w:r>
                      <w:r w:rsidR="006026FB" w:rsidRPr="002B33CA">
                        <w:rPr>
                          <w:rFonts w:ascii="Century Gothic" w:hAnsi="Century Gothic"/>
                          <w:color w:val="000000" w:themeColor="text1"/>
                          <w:sz w:val="26"/>
                          <w:szCs w:val="26"/>
                        </w:rPr>
                        <w:br/>
                      </w:r>
                      <w:r w:rsidR="00E63EBD" w:rsidRPr="002B33CA">
                        <w:rPr>
                          <w:rFonts w:ascii="Century Gothic" w:hAnsi="Century Gothic"/>
                          <w:color w:val="000000" w:themeColor="text1"/>
                          <w:sz w:val="26"/>
                          <w:szCs w:val="26"/>
                        </w:rPr>
                        <w:t xml:space="preserve">to reach a much broader </w:t>
                      </w:r>
                      <w:r w:rsidR="006026FB"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 xml:space="preserve">(i.e., </w:t>
                      </w:r>
                      <w:r w:rsidR="00E63EBD" w:rsidRPr="002B33CA">
                        <w:rPr>
                          <w:rFonts w:ascii="Century Gothic" w:hAnsi="Century Gothic"/>
                          <w:color w:val="000000" w:themeColor="text1"/>
                          <w:sz w:val="26"/>
                          <w:szCs w:val="26"/>
                        </w:rPr>
                        <w:t>worldwide</w:t>
                      </w:r>
                      <w:r w:rsidRPr="002B33CA">
                        <w:rPr>
                          <w:rFonts w:ascii="Century Gothic" w:hAnsi="Century Gothic"/>
                          <w:color w:val="000000" w:themeColor="text1"/>
                          <w:sz w:val="26"/>
                          <w:szCs w:val="26"/>
                        </w:rPr>
                        <w:t>)</w:t>
                      </w:r>
                      <w:r w:rsidR="00E63EBD" w:rsidRPr="002B33CA">
                        <w:rPr>
                          <w:rFonts w:ascii="Century Gothic" w:hAnsi="Century Gothic"/>
                          <w:color w:val="000000" w:themeColor="text1"/>
                          <w:sz w:val="26"/>
                          <w:szCs w:val="26"/>
                        </w:rPr>
                        <w:t xml:space="preserve"> audience</w:t>
                      </w:r>
                      <w:r w:rsidRPr="002B33CA">
                        <w:rPr>
                          <w:rFonts w:ascii="Century Gothic" w:hAnsi="Century Gothic"/>
                          <w:color w:val="000000" w:themeColor="text1"/>
                          <w:sz w:val="26"/>
                          <w:szCs w:val="26"/>
                        </w:rPr>
                        <w:t>.</w:t>
                      </w:r>
                      <w:r w:rsidR="00E63EBD" w:rsidRPr="002B33CA">
                        <w:rPr>
                          <w:rFonts w:ascii="Century Gothic" w:hAnsi="Century Gothic"/>
                          <w:color w:val="000000" w:themeColor="text1"/>
                          <w:sz w:val="26"/>
                          <w:szCs w:val="26"/>
                        </w:rPr>
                        <w:br/>
                      </w:r>
                    </w:p>
                    <w:p w14:paraId="785BF62B" w14:textId="64F92892" w:rsidR="00E24760" w:rsidRPr="002B33CA" w:rsidRDefault="00E63EBD"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New Revenue Streams: </w:t>
                      </w:r>
                      <w:r w:rsidR="000C7BD1" w:rsidRPr="002B33CA">
                        <w:rPr>
                          <w:rFonts w:ascii="Century Gothic" w:hAnsi="Century Gothic"/>
                          <w:color w:val="000000" w:themeColor="text1"/>
                          <w:sz w:val="26"/>
                          <w:szCs w:val="26"/>
                        </w:rPr>
                        <w:t>We can create</w:t>
                      </w:r>
                      <w:r w:rsidRPr="002B33CA">
                        <w:rPr>
                          <w:rFonts w:ascii="Century Gothic" w:hAnsi="Century Gothic"/>
                          <w:color w:val="000000" w:themeColor="text1"/>
                          <w:sz w:val="26"/>
                          <w:szCs w:val="26"/>
                        </w:rPr>
                        <w:t xml:space="preserve"> new digital and real-world product lines and set</w:t>
                      </w:r>
                      <w:r w:rsidR="000C7BD1" w:rsidRPr="002B33CA">
                        <w:rPr>
                          <w:rFonts w:ascii="Century Gothic" w:hAnsi="Century Gothic"/>
                          <w:color w:val="000000" w:themeColor="text1"/>
                          <w:sz w:val="26"/>
                          <w:szCs w:val="26"/>
                        </w:rPr>
                        <w:t xml:space="preserve"> ourselves</w:t>
                      </w:r>
                      <w:r w:rsidRPr="002B33CA">
                        <w:rPr>
                          <w:rFonts w:ascii="Century Gothic" w:hAnsi="Century Gothic"/>
                          <w:color w:val="000000" w:themeColor="text1"/>
                          <w:sz w:val="26"/>
                          <w:szCs w:val="26"/>
                        </w:rPr>
                        <w:t xml:space="preserve"> up for future growth and evolution</w:t>
                      </w:r>
                      <w:r w:rsidR="000C7BD1" w:rsidRPr="002B33CA">
                        <w:rPr>
                          <w:rFonts w:ascii="Century Gothic" w:hAnsi="Century Gothic"/>
                          <w:color w:val="000000" w:themeColor="text1"/>
                          <w:sz w:val="26"/>
                          <w:szCs w:val="26"/>
                        </w:rPr>
                        <w:t>.</w:t>
                      </w:r>
                    </w:p>
                  </w:txbxContent>
                </v:textbox>
              </v:rect>
            </w:pict>
          </mc:Fallback>
        </mc:AlternateContent>
      </w:r>
      <w:r w:rsidR="00A61292">
        <w:rPr>
          <w:noProof/>
        </w:rPr>
        <mc:AlternateContent>
          <mc:Choice Requires="wps">
            <w:drawing>
              <wp:anchor distT="0" distB="0" distL="114300" distR="114300" simplePos="0" relativeHeight="251699200" behindDoc="1" locked="0" layoutInCell="1" allowOverlap="1" wp14:anchorId="032E50F6" wp14:editId="00431170">
                <wp:simplePos x="0" y="0"/>
                <wp:positionH relativeFrom="column">
                  <wp:posOffset>27780</wp:posOffset>
                </wp:positionH>
                <wp:positionV relativeFrom="paragraph">
                  <wp:posOffset>1053200</wp:posOffset>
                </wp:positionV>
                <wp:extent cx="2905246" cy="2430145"/>
                <wp:effectExtent l="0" t="0" r="0" b="0"/>
                <wp:wrapNone/>
                <wp:docPr id="150" name="Rectangle 150"/>
                <wp:cNvGraphicFramePr/>
                <a:graphic xmlns:a="http://schemas.openxmlformats.org/drawingml/2006/main">
                  <a:graphicData uri="http://schemas.microsoft.com/office/word/2010/wordprocessingShape">
                    <wps:wsp>
                      <wps:cNvSpPr/>
                      <wps:spPr>
                        <a:xfrm>
                          <a:off x="0" y="0"/>
                          <a:ext cx="2905246"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ADD7F4" w14:textId="21D94BFF" w:rsidR="00E63EBD" w:rsidRPr="002B33CA" w:rsidRDefault="00E63EBD"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Consumer Oriented: </w:t>
                            </w:r>
                            <w:r w:rsidR="00A61292"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We c</w:t>
                            </w:r>
                            <w:r w:rsidR="00282A09" w:rsidRPr="002B33CA">
                              <w:rPr>
                                <w:rFonts w:ascii="Century Gothic" w:hAnsi="Century Gothic"/>
                                <w:color w:val="000000" w:themeColor="text1"/>
                                <w:sz w:val="26"/>
                                <w:szCs w:val="26"/>
                              </w:rPr>
                              <w:t>an</w:t>
                            </w:r>
                            <w:r w:rsidRPr="002B33CA">
                              <w:rPr>
                                <w:rFonts w:ascii="Century Gothic" w:hAnsi="Century Gothic"/>
                                <w:color w:val="000000" w:themeColor="text1"/>
                                <w:sz w:val="26"/>
                                <w:szCs w:val="26"/>
                              </w:rPr>
                              <w:t xml:space="preserve"> sell digital-only products to customers all over the world</w:t>
                            </w:r>
                            <w:r w:rsidR="00282A09" w:rsidRPr="002B33CA">
                              <w:rPr>
                                <w:rFonts w:ascii="Century Gothic" w:hAnsi="Century Gothic"/>
                                <w:color w:val="000000" w:themeColor="text1"/>
                                <w:sz w:val="26"/>
                                <w:szCs w:val="26"/>
                              </w:rPr>
                              <w:t>.</w:t>
                            </w:r>
                            <w:r w:rsidRPr="002B33CA">
                              <w:rPr>
                                <w:rFonts w:ascii="Century Gothic" w:hAnsi="Century Gothic"/>
                                <w:color w:val="000000" w:themeColor="text1"/>
                                <w:sz w:val="26"/>
                                <w:szCs w:val="26"/>
                              </w:rPr>
                              <w:br/>
                            </w:r>
                          </w:p>
                          <w:p w14:paraId="11614F30" w14:textId="28453554" w:rsidR="00B23D32" w:rsidRPr="002B33CA" w:rsidRDefault="00E63EBD"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Business Oriented: </w:t>
                            </w:r>
                            <w:r w:rsidR="00A61292" w:rsidRPr="002B33CA">
                              <w:rPr>
                                <w:rFonts w:ascii="Century Gothic" w:hAnsi="Century Gothic"/>
                                <w:color w:val="000000" w:themeColor="text1"/>
                                <w:sz w:val="26"/>
                                <w:szCs w:val="26"/>
                              </w:rPr>
                              <w:br/>
                            </w:r>
                            <w:r w:rsidR="00282A09" w:rsidRPr="002B33CA">
                              <w:rPr>
                                <w:rFonts w:ascii="Century Gothic" w:hAnsi="Century Gothic"/>
                                <w:color w:val="000000" w:themeColor="text1"/>
                                <w:sz w:val="26"/>
                                <w:szCs w:val="26"/>
                              </w:rPr>
                              <w:t>We can i</w:t>
                            </w:r>
                            <w:r w:rsidRPr="002B33CA">
                              <w:rPr>
                                <w:rFonts w:ascii="Century Gothic" w:hAnsi="Century Gothic"/>
                                <w:color w:val="000000" w:themeColor="text1"/>
                                <w:sz w:val="26"/>
                                <w:szCs w:val="26"/>
                              </w:rPr>
                              <w:t>ncorporate blockchain technology and accept all kinds of digital payments</w:t>
                            </w:r>
                            <w:r w:rsidR="00282A09" w:rsidRPr="002B33CA">
                              <w:rPr>
                                <w:rFonts w:ascii="Century Gothic" w:hAnsi="Century Gothic"/>
                                <w:color w:val="000000" w:themeColor="text1"/>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29" style="position:absolute;margin-left:2.2pt;margin-top:82.95pt;width:228.75pt;height:191.3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" filled="f" stroked="f" strokeweight="1pt">
                <v:textbox inset="10.8pt">
                  <w:txbxContent>
                    <w:p w14:paraId="70ADD7F4" w14:textId="21D94BFF" w:rsidR="00E63EBD" w:rsidRPr="002B33CA" w:rsidRDefault="00E63EBD"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Consumer Oriented: </w:t>
                      </w:r>
                      <w:r w:rsidR="00A61292" w:rsidRPr="002B33CA">
                        <w:rPr>
                          <w:rFonts w:ascii="Century Gothic" w:hAnsi="Century Gothic"/>
                          <w:color w:val="000000" w:themeColor="text1"/>
                          <w:sz w:val="26"/>
                          <w:szCs w:val="26"/>
                        </w:rPr>
                        <w:br/>
                      </w:r>
                      <w:r w:rsidRPr="002B33CA">
                        <w:rPr>
                          <w:rFonts w:ascii="Century Gothic" w:hAnsi="Century Gothic"/>
                          <w:color w:val="000000" w:themeColor="text1"/>
                          <w:sz w:val="26"/>
                          <w:szCs w:val="26"/>
                        </w:rPr>
                        <w:t>We c</w:t>
                      </w:r>
                      <w:r w:rsidR="00282A09" w:rsidRPr="002B33CA">
                        <w:rPr>
                          <w:rFonts w:ascii="Century Gothic" w:hAnsi="Century Gothic"/>
                          <w:color w:val="000000" w:themeColor="text1"/>
                          <w:sz w:val="26"/>
                          <w:szCs w:val="26"/>
                        </w:rPr>
                        <w:t>an</w:t>
                      </w:r>
                      <w:r w:rsidRPr="002B33CA">
                        <w:rPr>
                          <w:rFonts w:ascii="Century Gothic" w:hAnsi="Century Gothic"/>
                          <w:color w:val="000000" w:themeColor="text1"/>
                          <w:sz w:val="26"/>
                          <w:szCs w:val="26"/>
                        </w:rPr>
                        <w:t xml:space="preserve"> sell digital-only products to customers all over the world</w:t>
                      </w:r>
                      <w:r w:rsidR="00282A09" w:rsidRPr="002B33CA">
                        <w:rPr>
                          <w:rFonts w:ascii="Century Gothic" w:hAnsi="Century Gothic"/>
                          <w:color w:val="000000" w:themeColor="text1"/>
                          <w:sz w:val="26"/>
                          <w:szCs w:val="26"/>
                        </w:rPr>
                        <w:t>.</w:t>
                      </w:r>
                      <w:r w:rsidRPr="002B33CA">
                        <w:rPr>
                          <w:rFonts w:ascii="Century Gothic" w:hAnsi="Century Gothic"/>
                          <w:color w:val="000000" w:themeColor="text1"/>
                          <w:sz w:val="26"/>
                          <w:szCs w:val="26"/>
                        </w:rPr>
                        <w:br/>
                      </w:r>
                    </w:p>
                    <w:p w14:paraId="11614F30" w14:textId="28453554" w:rsidR="00B23D32" w:rsidRPr="002B33CA" w:rsidRDefault="00E63EBD" w:rsidP="00A61292">
                      <w:pPr>
                        <w:pStyle w:val="ListParagraph"/>
                        <w:numPr>
                          <w:ilvl w:val="0"/>
                          <w:numId w:val="16"/>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Business Oriented: </w:t>
                      </w:r>
                      <w:r w:rsidR="00A61292" w:rsidRPr="002B33CA">
                        <w:rPr>
                          <w:rFonts w:ascii="Century Gothic" w:hAnsi="Century Gothic"/>
                          <w:color w:val="000000" w:themeColor="text1"/>
                          <w:sz w:val="26"/>
                          <w:szCs w:val="26"/>
                        </w:rPr>
                        <w:br/>
                      </w:r>
                      <w:r w:rsidR="00282A09" w:rsidRPr="002B33CA">
                        <w:rPr>
                          <w:rFonts w:ascii="Century Gothic" w:hAnsi="Century Gothic"/>
                          <w:color w:val="000000" w:themeColor="text1"/>
                          <w:sz w:val="26"/>
                          <w:szCs w:val="26"/>
                        </w:rPr>
                        <w:t>We can i</w:t>
                      </w:r>
                      <w:r w:rsidRPr="002B33CA">
                        <w:rPr>
                          <w:rFonts w:ascii="Century Gothic" w:hAnsi="Century Gothic"/>
                          <w:color w:val="000000" w:themeColor="text1"/>
                          <w:sz w:val="26"/>
                          <w:szCs w:val="26"/>
                        </w:rPr>
                        <w:t>ncorporate blockchain technology and accept all kinds of digital payments</w:t>
                      </w:r>
                      <w:r w:rsidR="00282A09" w:rsidRPr="002B33CA">
                        <w:rPr>
                          <w:rFonts w:ascii="Century Gothic" w:hAnsi="Century Gothic"/>
                          <w:color w:val="000000" w:themeColor="text1"/>
                          <w:sz w:val="26"/>
                          <w:szCs w:val="26"/>
                        </w:rPr>
                        <w:t>.</w:t>
                      </w:r>
                    </w:p>
                  </w:txbxContent>
                </v:textbox>
              </v:rect>
            </w:pict>
          </mc:Fallback>
        </mc:AlternateContent>
      </w:r>
      <w:r w:rsidR="00A61292">
        <w:rPr>
          <w:noProof/>
        </w:rPr>
        <mc:AlternateContent>
          <mc:Choice Requires="wpg">
            <w:drawing>
              <wp:anchor distT="0" distB="0" distL="114300" distR="114300" simplePos="0" relativeHeight="251691008" behindDoc="0" locked="0" layoutInCell="1" allowOverlap="1" wp14:anchorId="27252D3D" wp14:editId="15F6A16D">
                <wp:simplePos x="0" y="0"/>
                <wp:positionH relativeFrom="column">
                  <wp:posOffset>96520</wp:posOffset>
                </wp:positionH>
                <wp:positionV relativeFrom="paragraph">
                  <wp:posOffset>6466205</wp:posOffset>
                </wp:positionV>
                <wp:extent cx="1917065" cy="330200"/>
                <wp:effectExtent l="0" t="0" r="635" b="0"/>
                <wp:wrapNone/>
                <wp:docPr id="108"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chemeClr val="tx1">
                            <a:lumMod val="65000"/>
                            <a:lumOff val="35000"/>
                          </a:schemeClr>
                        </a:solidFill>
                      </wpg:grpSpPr>
                      <wps:wsp>
                        <wps:cNvPr id="109" name="Freeform 109"/>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110"/>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111"/>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112"/>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Freeform 113"/>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Freeform 114"/>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115"/>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B704843" id="Graphic 107" o:spid="_x0000_s1026" style="position:absolute;margin-left:7.6pt;margin-top:509.15pt;width:150.95pt;height:26pt;z-index:251691008" coordsize="19172,33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">
                <v:shape id="Freeform 109" o:spid="_x0000_s1027" style="position:absolute;top:721;width:1532;height:1828;visibility:visible;mso-wrap-style:square;v-text-anchor:middle" coordsize="153262,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&#13;&#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filled="f"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0" o:spid="_x0000_s1028" style="position:absolute;left:1582;top:704;width:1714;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1" o:spid="_x0000_s1029" style="position:absolute;left:3335;top:704;width:1713;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2" o:spid="_x0000_s1030" style="position:absolute;left:5248;top:730;width:1532;height:1829;visibility:visible;mso-wrap-style:square;v-text-anchor:middle" coordsize="153205,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&#13;&#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filled="f"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3" o:spid="_x0000_s1031" style="position:absolute;left:6938;top:71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filled="f"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4" o:spid="_x0000_s1032" style="position:absolute;left:8382;top:25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5" o:spid="_x0000_s1033" style="position:absolute;left:9525;top:749;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6" o:spid="_x0000_s1034" style="position:absolute;left:11460;top:730;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&#13;&#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7" o:spid="_x0000_s1035" style="position:absolute;left:13300;width:858;height:2540;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8" o:spid="_x0000_s1036" style="position:absolute;left:14182;top:263;width:1147;height:2325;visibility:visible;mso-wrap-style:square;v-text-anchor:middle" coordsize="114673,23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&#13;&#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filled="f"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9" o:spid="_x0000_s1037" style="position:absolute;left:15377;width:857;height:2549;visibility:visible;mso-wrap-style:square;v-text-anchor:middle" coordsize="85725,254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&#13;&#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filled="f"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0" o:spid="_x0000_s1038" style="position:absolute;left:16305;top:782;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&#13;&#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filled="f"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1" o:spid="_x0000_s1039" style="position:absolute;left:17844;top:77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&#13;&#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filled="f"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A61292">
        <w:rPr>
          <w:noProof/>
        </w:rPr>
        <mc:AlternateContent>
          <mc:Choice Requires="wpg">
            <w:drawing>
              <wp:anchor distT="0" distB="0" distL="114300" distR="114300" simplePos="0" relativeHeight="251694080" behindDoc="0" locked="0" layoutInCell="1" allowOverlap="1" wp14:anchorId="063E5242" wp14:editId="319B8999">
                <wp:simplePos x="0" y="0"/>
                <wp:positionH relativeFrom="column">
                  <wp:posOffset>5937250</wp:posOffset>
                </wp:positionH>
                <wp:positionV relativeFrom="paragraph">
                  <wp:posOffset>6494780</wp:posOffset>
                </wp:positionV>
                <wp:extent cx="1010920" cy="269240"/>
                <wp:effectExtent l="0" t="0" r="5080" b="0"/>
                <wp:wrapNone/>
                <wp:docPr id="140"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chemeClr val="tx1">
                            <a:lumMod val="65000"/>
                            <a:lumOff val="35000"/>
                          </a:schemeClr>
                        </a:solidFill>
                      </wpg:grpSpPr>
                      <wps:wsp>
                        <wps:cNvPr id="141" name="Freeform 141"/>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Freeform 147"/>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0362B5D" id="Graphic 139" o:spid="_x0000_s1026" style="position:absolute;margin-left:467.5pt;margin-top:511.4pt;width:79.6pt;height:21.2pt;z-index:251694080" coordsize="10113,26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">
                <v:shape id="Freeform 141" o:spid="_x0000_s1027" style="position:absolute;top:354;width:1146;height:2325;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2" o:spid="_x0000_s1028" style="position:absolute;left:1113;width:1853;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filled="f"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3" o:spid="_x0000_s1029" style="position:absolute;left:3070;top:82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filled="f"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4" o:spid="_x0000_s1030" style="position:absolute;left:4532;top:87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&#13;&#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filled="f"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5" o:spid="_x0000_s1031" style="position:absolute;left:6089;top:869;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6" o:spid="_x0000_s1032" style="position:absolute;left:7620;top:36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7" o:spid="_x0000_s1033" style="position:absolute;left:8795;top:875;width:1318;height:1814;visibility:visible;mso-wrap-style:square;v-text-anchor:middle" coordsize="131853,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&#13;&#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filled="f"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A61292">
        <w:rPr>
          <w:noProof/>
        </w:rPr>
        <mc:AlternateContent>
          <mc:Choice Requires="wps">
            <w:drawing>
              <wp:anchor distT="0" distB="0" distL="114300" distR="114300" simplePos="0" relativeHeight="251701248" behindDoc="1" locked="0" layoutInCell="1" allowOverlap="1" wp14:anchorId="69422BEA" wp14:editId="36FA727F">
                <wp:simplePos x="0" y="0"/>
                <wp:positionH relativeFrom="column">
                  <wp:posOffset>3581207</wp:posOffset>
                </wp:positionH>
                <wp:positionV relativeFrom="paragraph">
                  <wp:posOffset>1064775</wp:posOffset>
                </wp:positionV>
                <wp:extent cx="3463925" cy="219919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1991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F6437A" w14:textId="443AC08E" w:rsidR="00A61292"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Infrastructure in Infancy: </w:t>
                            </w:r>
                            <w:r w:rsidRPr="002B33CA">
                              <w:rPr>
                                <w:rFonts w:ascii="Century Gothic" w:hAnsi="Century Gothic"/>
                                <w:color w:val="000000" w:themeColor="text1"/>
                                <w:sz w:val="26"/>
                                <w:szCs w:val="26"/>
                              </w:rPr>
                              <w:br/>
                              <w:t xml:space="preserve">There </w:t>
                            </w:r>
                            <w:r w:rsidR="00282A09" w:rsidRPr="002B33CA">
                              <w:rPr>
                                <w:rFonts w:ascii="Century Gothic" w:hAnsi="Century Gothic"/>
                                <w:color w:val="000000" w:themeColor="text1"/>
                                <w:sz w:val="26"/>
                                <w:szCs w:val="26"/>
                              </w:rPr>
                              <w:t xml:space="preserve">will be a substantial </w:t>
                            </w:r>
                            <w:r w:rsidR="006026FB" w:rsidRPr="002B33CA">
                              <w:rPr>
                                <w:rFonts w:ascii="Century Gothic" w:hAnsi="Century Gothic"/>
                                <w:color w:val="000000" w:themeColor="text1"/>
                                <w:sz w:val="26"/>
                                <w:szCs w:val="26"/>
                              </w:rPr>
                              <w:br/>
                            </w:r>
                            <w:r w:rsidR="00282A09" w:rsidRPr="002B33CA">
                              <w:rPr>
                                <w:rFonts w:ascii="Century Gothic" w:hAnsi="Century Gothic"/>
                                <w:color w:val="000000" w:themeColor="text1"/>
                                <w:sz w:val="26"/>
                                <w:szCs w:val="26"/>
                              </w:rPr>
                              <w:t>number</w:t>
                            </w:r>
                            <w:r w:rsidRPr="002B33CA">
                              <w:rPr>
                                <w:rFonts w:ascii="Century Gothic" w:hAnsi="Century Gothic"/>
                                <w:color w:val="000000" w:themeColor="text1"/>
                                <w:sz w:val="26"/>
                                <w:szCs w:val="26"/>
                              </w:rPr>
                              <w:t xml:space="preserve"> of growing pains</w:t>
                            </w:r>
                            <w:r w:rsidR="00282A09" w:rsidRPr="002B33CA">
                              <w:rPr>
                                <w:rFonts w:ascii="Century Gothic" w:hAnsi="Century Gothic"/>
                                <w:color w:val="000000" w:themeColor="text1"/>
                                <w:sz w:val="26"/>
                                <w:szCs w:val="26"/>
                              </w:rPr>
                              <w:t>.</w:t>
                            </w:r>
                            <w:r w:rsidRPr="002B33CA">
                              <w:rPr>
                                <w:rFonts w:ascii="Century Gothic" w:hAnsi="Century Gothic"/>
                                <w:color w:val="000000" w:themeColor="text1"/>
                                <w:sz w:val="26"/>
                                <w:szCs w:val="26"/>
                              </w:rPr>
                              <w:br/>
                            </w:r>
                          </w:p>
                          <w:p w14:paraId="3FA2A598" w14:textId="35008BFA" w:rsidR="00E24760"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No Mentors or Experts: </w:t>
                            </w:r>
                            <w:r w:rsidRPr="002B33CA">
                              <w:rPr>
                                <w:rFonts w:ascii="Century Gothic" w:hAnsi="Century Gothic"/>
                                <w:color w:val="000000" w:themeColor="text1"/>
                                <w:sz w:val="26"/>
                                <w:szCs w:val="26"/>
                              </w:rPr>
                              <w:br/>
                            </w:r>
                            <w:r w:rsidR="00282A09" w:rsidRPr="002B33CA">
                              <w:rPr>
                                <w:rFonts w:ascii="Century Gothic" w:hAnsi="Century Gothic"/>
                                <w:color w:val="000000" w:themeColor="text1"/>
                                <w:sz w:val="26"/>
                                <w:szCs w:val="26"/>
                              </w:rPr>
                              <w:t>Because</w:t>
                            </w:r>
                            <w:r w:rsidRPr="002B33CA">
                              <w:rPr>
                                <w:rFonts w:ascii="Century Gothic" w:hAnsi="Century Gothic"/>
                                <w:color w:val="000000" w:themeColor="text1"/>
                                <w:sz w:val="26"/>
                                <w:szCs w:val="26"/>
                              </w:rPr>
                              <w:t xml:space="preserve"> </w:t>
                            </w:r>
                            <w:r w:rsidR="00282A09" w:rsidRPr="002B33CA">
                              <w:rPr>
                                <w:rFonts w:ascii="Century Gothic" w:hAnsi="Century Gothic"/>
                                <w:color w:val="000000" w:themeColor="text1"/>
                                <w:sz w:val="26"/>
                                <w:szCs w:val="26"/>
                              </w:rPr>
                              <w:t>the metaverse</w:t>
                            </w:r>
                            <w:r w:rsidRPr="002B33CA">
                              <w:rPr>
                                <w:rFonts w:ascii="Century Gothic" w:hAnsi="Century Gothic"/>
                                <w:color w:val="000000" w:themeColor="text1"/>
                                <w:sz w:val="26"/>
                                <w:szCs w:val="26"/>
                              </w:rPr>
                              <w:t xml:space="preserve"> is new, there are no proven mentors or experts to help guide us</w:t>
                            </w:r>
                            <w:r w:rsidR="00282A09" w:rsidRPr="002B33CA">
                              <w:rPr>
                                <w:rFonts w:ascii="Century Gothic" w:hAnsi="Century Gothic"/>
                                <w:color w:val="000000" w:themeColor="text1"/>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pt;margin-top:83.85pt;width:272.75pt;height:173.1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" filled="f" stroked="f" strokeweight="1pt">
                <v:textbox inset="10.8pt">
                  <w:txbxContent>
                    <w:p w14:paraId="79F6437A" w14:textId="443AC08E" w:rsidR="00A61292"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Infrastructure in Infancy: </w:t>
                      </w:r>
                      <w:r w:rsidRPr="002B33CA">
                        <w:rPr>
                          <w:rFonts w:ascii="Century Gothic" w:hAnsi="Century Gothic"/>
                          <w:color w:val="000000" w:themeColor="text1"/>
                          <w:sz w:val="26"/>
                          <w:szCs w:val="26"/>
                        </w:rPr>
                        <w:br/>
                        <w:t xml:space="preserve">There </w:t>
                      </w:r>
                      <w:r w:rsidR="00282A09" w:rsidRPr="002B33CA">
                        <w:rPr>
                          <w:rFonts w:ascii="Century Gothic" w:hAnsi="Century Gothic"/>
                          <w:color w:val="000000" w:themeColor="text1"/>
                          <w:sz w:val="26"/>
                          <w:szCs w:val="26"/>
                        </w:rPr>
                        <w:t xml:space="preserve">will be a substantial </w:t>
                      </w:r>
                      <w:r w:rsidR="006026FB" w:rsidRPr="002B33CA">
                        <w:rPr>
                          <w:rFonts w:ascii="Century Gothic" w:hAnsi="Century Gothic"/>
                          <w:color w:val="000000" w:themeColor="text1"/>
                          <w:sz w:val="26"/>
                          <w:szCs w:val="26"/>
                        </w:rPr>
                        <w:br/>
                      </w:r>
                      <w:r w:rsidR="00282A09" w:rsidRPr="002B33CA">
                        <w:rPr>
                          <w:rFonts w:ascii="Century Gothic" w:hAnsi="Century Gothic"/>
                          <w:color w:val="000000" w:themeColor="text1"/>
                          <w:sz w:val="26"/>
                          <w:szCs w:val="26"/>
                        </w:rPr>
                        <w:t>number</w:t>
                      </w:r>
                      <w:r w:rsidRPr="002B33CA">
                        <w:rPr>
                          <w:rFonts w:ascii="Century Gothic" w:hAnsi="Century Gothic"/>
                          <w:color w:val="000000" w:themeColor="text1"/>
                          <w:sz w:val="26"/>
                          <w:szCs w:val="26"/>
                        </w:rPr>
                        <w:t xml:space="preserve"> of growing pains</w:t>
                      </w:r>
                      <w:r w:rsidR="00282A09" w:rsidRPr="002B33CA">
                        <w:rPr>
                          <w:rFonts w:ascii="Century Gothic" w:hAnsi="Century Gothic"/>
                          <w:color w:val="000000" w:themeColor="text1"/>
                          <w:sz w:val="26"/>
                          <w:szCs w:val="26"/>
                        </w:rPr>
                        <w:t>.</w:t>
                      </w:r>
                      <w:r w:rsidRPr="002B33CA">
                        <w:rPr>
                          <w:rFonts w:ascii="Century Gothic" w:hAnsi="Century Gothic"/>
                          <w:color w:val="000000" w:themeColor="text1"/>
                          <w:sz w:val="26"/>
                          <w:szCs w:val="26"/>
                        </w:rPr>
                        <w:br/>
                      </w:r>
                    </w:p>
                    <w:p w14:paraId="3FA2A598" w14:textId="35008BFA" w:rsidR="00E24760" w:rsidRPr="002B33CA" w:rsidRDefault="00A61292" w:rsidP="00A61292">
                      <w:pPr>
                        <w:pStyle w:val="ListParagraph"/>
                        <w:numPr>
                          <w:ilvl w:val="0"/>
                          <w:numId w:val="17"/>
                        </w:numPr>
                        <w:spacing w:after="0" w:line="276" w:lineRule="auto"/>
                        <w:ind w:left="540"/>
                        <w:rPr>
                          <w:rFonts w:ascii="Century Gothic" w:hAnsi="Century Gothic"/>
                          <w:color w:val="000000" w:themeColor="text1"/>
                          <w:sz w:val="26"/>
                          <w:szCs w:val="26"/>
                        </w:rPr>
                      </w:pPr>
                      <w:r w:rsidRPr="002B33CA">
                        <w:rPr>
                          <w:rFonts w:ascii="Century Gothic" w:hAnsi="Century Gothic"/>
                          <w:color w:val="000000" w:themeColor="text1"/>
                          <w:sz w:val="26"/>
                          <w:szCs w:val="26"/>
                        </w:rPr>
                        <w:t xml:space="preserve">No Mentors or Experts: </w:t>
                      </w:r>
                      <w:r w:rsidRPr="002B33CA">
                        <w:rPr>
                          <w:rFonts w:ascii="Century Gothic" w:hAnsi="Century Gothic"/>
                          <w:color w:val="000000" w:themeColor="text1"/>
                          <w:sz w:val="26"/>
                          <w:szCs w:val="26"/>
                        </w:rPr>
                        <w:br/>
                      </w:r>
                      <w:r w:rsidR="00282A09" w:rsidRPr="002B33CA">
                        <w:rPr>
                          <w:rFonts w:ascii="Century Gothic" w:hAnsi="Century Gothic"/>
                          <w:color w:val="000000" w:themeColor="text1"/>
                          <w:sz w:val="26"/>
                          <w:szCs w:val="26"/>
                        </w:rPr>
                        <w:t>Because</w:t>
                      </w:r>
                      <w:r w:rsidRPr="002B33CA">
                        <w:rPr>
                          <w:rFonts w:ascii="Century Gothic" w:hAnsi="Century Gothic"/>
                          <w:color w:val="000000" w:themeColor="text1"/>
                          <w:sz w:val="26"/>
                          <w:szCs w:val="26"/>
                        </w:rPr>
                        <w:t xml:space="preserve"> </w:t>
                      </w:r>
                      <w:r w:rsidR="00282A09" w:rsidRPr="002B33CA">
                        <w:rPr>
                          <w:rFonts w:ascii="Century Gothic" w:hAnsi="Century Gothic"/>
                          <w:color w:val="000000" w:themeColor="text1"/>
                          <w:sz w:val="26"/>
                          <w:szCs w:val="26"/>
                        </w:rPr>
                        <w:t>the metaverse</w:t>
                      </w:r>
                      <w:r w:rsidRPr="002B33CA">
                        <w:rPr>
                          <w:rFonts w:ascii="Century Gothic" w:hAnsi="Century Gothic"/>
                          <w:color w:val="000000" w:themeColor="text1"/>
                          <w:sz w:val="26"/>
                          <w:szCs w:val="26"/>
                        </w:rPr>
                        <w:t xml:space="preserve"> is new, there are no proven mentors or experts to help guide us</w:t>
                      </w:r>
                      <w:r w:rsidR="00282A09" w:rsidRPr="002B33CA">
                        <w:rPr>
                          <w:rFonts w:ascii="Century Gothic" w:hAnsi="Century Gothic"/>
                          <w:color w:val="000000" w:themeColor="text1"/>
                          <w:sz w:val="26"/>
                          <w:szCs w:val="26"/>
                        </w:rPr>
                        <w:t>.</w:t>
                      </w:r>
                    </w:p>
                  </w:txbxContent>
                </v:textbox>
              </v:rect>
            </w:pict>
          </mc:Fallback>
        </mc:AlternateContent>
      </w:r>
      <w:r w:rsidR="00ED5ED8">
        <w:rPr>
          <w:noProof/>
        </w:rPr>
        <mc:AlternateContent>
          <mc:Choice Requires="wps">
            <w:drawing>
              <wp:anchor distT="0" distB="0" distL="114300" distR="114300" simplePos="0" relativeHeight="251669504" behindDoc="1" locked="0" layoutInCell="1" allowOverlap="1" wp14:anchorId="58222997" wp14:editId="08989B32">
                <wp:simplePos x="0" y="0"/>
                <wp:positionH relativeFrom="column">
                  <wp:posOffset>1451465</wp:posOffset>
                </wp:positionH>
                <wp:positionV relativeFrom="paragraph">
                  <wp:posOffset>7014162</wp:posOffset>
                </wp:positionV>
                <wp:extent cx="5594985" cy="1053296"/>
                <wp:effectExtent l="0" t="0" r="5715" b="1270"/>
                <wp:wrapNone/>
                <wp:docPr id="50" name="Rounded Rectangle 50"/>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68ADE486" w:rsidR="00323362" w:rsidRPr="002B33CA" w:rsidRDefault="00323362" w:rsidP="00323362">
                            <w:pPr>
                              <w:spacing w:after="0" w:line="276" w:lineRule="auto"/>
                              <w:rPr>
                                <w:color w:val="000000" w:themeColor="text1"/>
                                <w:sz w:val="26"/>
                                <w:szCs w:val="26"/>
                              </w:rPr>
                            </w:pPr>
                            <w:r w:rsidRPr="002B33CA">
                              <w:rPr>
                                <w:color w:val="000000" w:themeColor="text1"/>
                                <w:sz w:val="26"/>
                                <w:szCs w:val="26"/>
                              </w:rPr>
                              <w:t xml:space="preserve">Start a trial and continue research. Look into advertising opportunities and virtual storefront costs. Meet with a </w:t>
                            </w:r>
                            <w:r w:rsidR="000C7BD1" w:rsidRPr="002B33CA">
                              <w:rPr>
                                <w:color w:val="000000" w:themeColor="text1"/>
                                <w:sz w:val="26"/>
                                <w:szCs w:val="26"/>
                              </w:rPr>
                              <w:t>m</w:t>
                            </w:r>
                            <w:r w:rsidRPr="002B33CA">
                              <w:rPr>
                                <w:color w:val="000000" w:themeColor="text1"/>
                                <w:sz w:val="26"/>
                                <w:szCs w:val="26"/>
                              </w:rPr>
                              <w:t xml:space="preserve">etaverse rep about security and legal policie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31" style="position:absolute;margin-left:114.3pt;margin-top:552.3pt;width:440.5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" fillcolor="#d8d8d8 [2732]" stroked="f" strokeweight="1pt">
                <v:stroke joinstyle="miter"/>
                <v:textbox inset="10.8pt">
                  <w:txbxContent>
                    <w:p w14:paraId="7D5575D1" w14:textId="68ADE486" w:rsidR="00323362" w:rsidRPr="002B33CA" w:rsidRDefault="00323362" w:rsidP="00323362">
                      <w:pPr>
                        <w:spacing w:after="0" w:line="276" w:lineRule="auto"/>
                        <w:rPr>
                          <w:color w:val="000000" w:themeColor="text1"/>
                          <w:sz w:val="26"/>
                          <w:szCs w:val="26"/>
                        </w:rPr>
                      </w:pPr>
                      <w:r w:rsidRPr="002B33CA">
                        <w:rPr>
                          <w:color w:val="000000" w:themeColor="text1"/>
                          <w:sz w:val="26"/>
                          <w:szCs w:val="26"/>
                        </w:rPr>
                        <w:t xml:space="preserve">Start a trial and continue research. Look into advertising opportunities and virtual storefront costs. Meet with a </w:t>
                      </w:r>
                      <w:r w:rsidR="000C7BD1" w:rsidRPr="002B33CA">
                        <w:rPr>
                          <w:color w:val="000000" w:themeColor="text1"/>
                          <w:sz w:val="26"/>
                          <w:szCs w:val="26"/>
                        </w:rPr>
                        <w:t>m</w:t>
                      </w:r>
                      <w:r w:rsidRPr="002B33CA">
                        <w:rPr>
                          <w:color w:val="000000" w:themeColor="text1"/>
                          <w:sz w:val="26"/>
                          <w:szCs w:val="26"/>
                        </w:rPr>
                        <w:t xml:space="preserve">etaverse rep about security and legal policies. </w:t>
                      </w:r>
                    </w:p>
                  </w:txbxContent>
                </v:textbox>
              </v:roundrect>
            </w:pict>
          </mc:Fallback>
        </mc:AlternateContent>
      </w:r>
      <w:r w:rsidR="00ED5ED8">
        <w:rPr>
          <w:noProof/>
        </w:rPr>
        <mc:AlternateContent>
          <mc:Choice Requires="wpg">
            <w:drawing>
              <wp:anchor distT="0" distB="0" distL="114300" distR="114300" simplePos="0" relativeHeight="251670528" behindDoc="0" locked="0" layoutInCell="1" allowOverlap="1" wp14:anchorId="469AA0A9" wp14:editId="618672A0">
                <wp:simplePos x="0" y="0"/>
                <wp:positionH relativeFrom="column">
                  <wp:posOffset>16510</wp:posOffset>
                </wp:positionH>
                <wp:positionV relativeFrom="paragraph">
                  <wp:posOffset>7069600</wp:posOffset>
                </wp:positionV>
                <wp:extent cx="1290955" cy="929640"/>
                <wp:effectExtent l="0" t="0" r="4445" b="0"/>
                <wp:wrapNone/>
                <wp:docPr id="52"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chemeClr val="tx1">
                            <a:lumMod val="65000"/>
                            <a:lumOff val="35000"/>
                          </a:schemeClr>
                        </a:solidFill>
                      </wpg:grpSpPr>
                      <wps:wsp>
                        <wps:cNvPr id="53" name="Freeform 53"/>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54"/>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55"/>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68"/>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69"/>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70"/>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4D3B25E" id="Graphic 51" o:spid="_x0000_s1026" style="position:absolute;margin-left:1.3pt;margin-top:556.65pt;width:101.65pt;height:73.2pt;z-index:251670528" coordsize="15252,10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">
                <v:shape id="Freeform 53" o:spid="_x0000_s1027" style="position:absolute;left:85;top:94;width:2041;height:2534;visibility:visible;mso-wrap-style:square;v-text-anchor:middle" coordsize="204094,25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&#13;&#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4" o:spid="_x0000_s1028" style="position:absolute;left:2105;top:890;width:1752;height:1766;visibility:visible;mso-wrap-style:square;v-text-anchor:middle" coordsize="175269,176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&#13;&#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55" o:spid="_x0000_s1029" style="position:absolute;left:3745;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6" o:spid="_x0000_s1030" style="position:absolute;left:5288;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7" o:spid="_x0000_s1031" style="position:absolute;left:6247;top:856;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8" o:spid="_x0000_s1032" style="position:absolute;left:8155;top:865;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9" o:spid="_x0000_s1033" style="position:absolute;left:9685;top:361;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 o:spid="_x0000_s1034" style="position:absolute;left:1088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 o:spid="_x0000_s1035" style="position:absolute;left:11809;top:846;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&#13;&#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2" o:spid="_x0000_s1036" style="position:absolute;left:13497;top:846;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&#13;&#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3" o:spid="_x0000_s1037" style="position:absolute;left:40;top:4618;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4" o:spid="_x0000_s1038" style="position:absolute;left:1667;top:4599;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5" o:spid="_x0000_s1039" style="position:absolute;left:3526;top:3790;width:1696;height:2657;visibility:visible;mso-wrap-style:square;v-text-anchor:middle" coordsize="169545,265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&#13;&#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6" o:spid="_x0000_s1040" style="position:absolute;top:7614;width:2562;height:2579;visibility:visible;mso-wrap-style:square;v-text-anchor:middle" coordsize="256290,257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&#13;&#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7" o:spid="_x0000_s1041" style="position:absolute;left:2483;top:840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&#13;&#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 o:spid="_x0000_s1042" style="position:absolute;left:3876;top:8407;width:1727;height:1768;visibility:visible;mso-wrap-style:square;v-text-anchor:middle" coordsize="172650,176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&#13;&#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9" o:spid="_x0000_s1043" style="position:absolute;left:5570;top:7904;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0" o:spid="_x0000_s1044" style="position:absolute;left:7453;top:7634;width:1742;height:2594;visibility:visible;mso-wrap-style:square;v-text-anchor:middle" coordsize="174213,259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&#13;&#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1" o:spid="_x0000_s1045" style="position:absolute;left:9314;top:790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2" o:spid="_x0000_s1046" style="position:absolute;left:10522;top:842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&#13;&#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3" o:spid="_x0000_s1047" style="position:absolute;left:11963;top:8383;width:1713;height:2602;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4" o:spid="_x0000_s1048" style="position:absolute;left:13813;top:842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&#13;&#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ED5ED8">
        <w:rPr>
          <w:noProof/>
        </w:rPr>
        <mc:AlternateContent>
          <mc:Choice Requires="wps">
            <w:drawing>
              <wp:anchor distT="0" distB="0" distL="114300" distR="114300" simplePos="0" relativeHeight="251658239" behindDoc="1" locked="0" layoutInCell="1" allowOverlap="1" wp14:anchorId="191BC6A7" wp14:editId="178EB11A">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1A8B77"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" fillcolor="#ffc000 [3207]" stroked="f" strokeweight="1pt">
                <v:stroke joinstyle="miter"/>
              </v:roundrect>
            </w:pict>
          </mc:Fallback>
        </mc:AlternateContent>
      </w:r>
      <w:r w:rsidR="00ED5ED8">
        <w:rPr>
          <w:noProof/>
        </w:rPr>
        <mc:AlternateContent>
          <mc:Choice Requires="wps">
            <w:drawing>
              <wp:anchor distT="0" distB="0" distL="114300" distR="114300" simplePos="0" relativeHeight="251657215" behindDoc="1" locked="0" layoutInCell="1" allowOverlap="1" wp14:anchorId="095D5A10" wp14:editId="4FE1A4DC">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ABE5E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977443"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" fillcolor="#abe5ec" stroked="f" strokeweight="1pt">
                <v:stroke joinstyle="miter"/>
              </v:roundrect>
            </w:pict>
          </mc:Fallback>
        </mc:AlternateContent>
      </w:r>
      <w:r w:rsidR="00ED5ED8">
        <w:rPr>
          <w:noProof/>
        </w:rPr>
        <mc:AlternateContent>
          <mc:Choice Requires="wps">
            <w:drawing>
              <wp:anchor distT="0" distB="0" distL="114300" distR="114300" simplePos="0" relativeHeight="251656191" behindDoc="1" locked="0" layoutInCell="1" allowOverlap="1" wp14:anchorId="7E6BAFCF" wp14:editId="1E1F1BC9">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54185B"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" fillcolor="#ffe599 [1303]" stroked="f" strokeweight="1pt">
                <v:stroke joinstyle="miter"/>
              </v:roundrect>
            </w:pict>
          </mc:Fallback>
        </mc:AlternateContent>
      </w:r>
      <w:r w:rsidR="00ED5ED8">
        <w:rPr>
          <w:noProof/>
        </w:rPr>
        <mc:AlternateContent>
          <mc:Choice Requires="wps">
            <w:drawing>
              <wp:anchor distT="0" distB="0" distL="114300" distR="114300" simplePos="0" relativeHeight="251655167" behindDoc="1" locked="0" layoutInCell="1" allowOverlap="1" wp14:anchorId="5C3F1ABD" wp14:editId="63FD5451">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D7F1F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904D3B"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" fillcolor="#d7f1f6" stroked="f" strokeweight="1pt">
                <v:stroke joinstyle="miter"/>
              </v:roundrect>
            </w:pict>
          </mc:Fallback>
        </mc:AlternateContent>
      </w:r>
      <w:r w:rsidR="00ED5ED8">
        <w:rPr>
          <w:noProof/>
        </w:rPr>
        <mc:AlternateContent>
          <mc:Choice Requires="wps">
            <w:drawing>
              <wp:anchor distT="0" distB="0" distL="114300" distR="114300" simplePos="0" relativeHeight="251697152" behindDoc="0" locked="0" layoutInCell="1" allowOverlap="1" wp14:anchorId="3ACD19C6" wp14:editId="2AE9B8C4">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51BF83"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&#13;&#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fillcolor="#5a5a5a [2109]"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93056" behindDoc="0" locked="0" layoutInCell="1" allowOverlap="1" wp14:anchorId="58189A2B" wp14:editId="6361EE80">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C6EBFB" id="Graphic 122" o:spid="_x0000_s1026" style="position:absolute;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&#13;&#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fillcolor="#5a5a5a [2109]"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87936" behindDoc="0" locked="0" layoutInCell="1" allowOverlap="1" wp14:anchorId="64F6614E" wp14:editId="3F07804A">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C1C4B5" id="Graphic 92" o:spid="_x0000_s1026" style="position:absolute;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&#13;&#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fillcolor="#5a5a5a [2109]"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g">
            <w:drawing>
              <wp:anchor distT="0" distB="0" distL="114300" distR="114300" simplePos="0" relativeHeight="251684864" behindDoc="0" locked="0" layoutInCell="1" allowOverlap="1" wp14:anchorId="1AE4F7D0" wp14:editId="1DD15DEB">
                <wp:simplePos x="0" y="0"/>
                <wp:positionH relativeFrom="column">
                  <wp:posOffset>5274310</wp:posOffset>
                </wp:positionH>
                <wp:positionV relativeFrom="paragraph">
                  <wp:posOffset>648970</wp:posOffset>
                </wp:positionV>
                <wp:extent cx="1673860" cy="271145"/>
                <wp:effectExtent l="0" t="0" r="2540" b="0"/>
                <wp:wrapNone/>
                <wp:docPr id="94"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chemeClr val="tx1">
                            <a:lumMod val="65000"/>
                            <a:lumOff val="35000"/>
                          </a:schemeClr>
                        </a:solidFill>
                      </wpg:grpSpPr>
                      <wps:wsp>
                        <wps:cNvPr id="95" name="Freeform 95"/>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96"/>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97"/>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98"/>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5354FF" id="Graphic 93" o:spid="_x0000_s1026" style="position:absolute;margin-left:415.3pt;margin-top:51.1pt;width:131.8pt;height:21.35pt;z-index:251684864" coordsize="16741,27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">
                <v:shape id="Freeform 95" o:spid="_x0000_s1027" style="position:absolute;top:868;width:2669;height:1795;visibility:visible;mso-wrap-style:square;v-text-anchor:middle" coordsize="266938,1794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&#13;&#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filled="f"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6" o:spid="_x0000_s1028" style="position:absolute;left:2578;top:87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&#13;&#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filled="f"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7" o:spid="_x0000_s1029" style="position:absolute;left:4135;top:870;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8" o:spid="_x0000_s1030" style="position:absolute;left:5726;width:1886;height:2655;visibility:visible;mso-wrap-style:square;v-text-anchor:middle" coordsize="188594,265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&#13;&#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filled="f"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9" o:spid="_x0000_s1031" style="position:absolute;left:7553;top:851;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0" o:spid="_x0000_s1032" style="position:absolute;left:9436;top:88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&#13;&#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filled="f"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1" o:spid="_x0000_s1033" style="position:absolute;left:10975;top:885;width:1328;height:1818;visibility:visible;mso-wrap-style:square;v-text-anchor:middle" coordsize="132799,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2" o:spid="_x0000_s1034" style="position:absolute;left:12403;top:885;width:1324;height:1818;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3" o:spid="_x0000_s1035" style="position:absolute;left:13875;top:893;width:1395;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&#13;&#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filled="f"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4" o:spid="_x0000_s1036" style="position:absolute;left:15413;top:895;width:1328;height:1814;visibility:visible;mso-wrap-style:square;v-text-anchor:middle" coordsize="132720,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ED5ED8">
        <w:rPr>
          <w:noProof/>
        </w:rPr>
        <mc:AlternateContent>
          <mc:Choice Requires="wps">
            <w:drawing>
              <wp:anchor distT="0" distB="0" distL="114300" distR="114300" simplePos="0" relativeHeight="251675648" behindDoc="0" locked="0" layoutInCell="1" allowOverlap="1" wp14:anchorId="40856F16" wp14:editId="040CBB58">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949EA7A" id="Graphic 77" o:spid="_x0000_s1026" style="position:absolute;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GIp&#13;&#10;WpFZRBe8N35RtaKlnCsyi4iClcxF1YqWcq7ILCIKVjIXVStayrkis4goWMlcVK1oKeeKzCKiYCVz&#13;&#10;UbWipWhFZtFQFK1oUbWipZwrMouIorBT1YqWcq7ILCKKwk5VK1rKHXRmEVEUdqpa0VLuoDO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&#13;&#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fillcolor="#5a5a5a [2109]"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g">
            <w:drawing>
              <wp:anchor distT="0" distB="0" distL="114300" distR="114300" simplePos="0" relativeHeight="251678720" behindDoc="0" locked="0" layoutInCell="1" allowOverlap="1" wp14:anchorId="258E4050" wp14:editId="777BD091">
                <wp:simplePos x="0" y="0"/>
                <wp:positionH relativeFrom="column">
                  <wp:posOffset>109855</wp:posOffset>
                </wp:positionH>
                <wp:positionV relativeFrom="paragraph">
                  <wp:posOffset>624350</wp:posOffset>
                </wp:positionV>
                <wp:extent cx="1338580" cy="342900"/>
                <wp:effectExtent l="0" t="0" r="0" b="0"/>
                <wp:wrapNone/>
                <wp:docPr id="80"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chemeClr val="tx1">
                            <a:lumMod val="65000"/>
                            <a:lumOff val="35000"/>
                          </a:schemeClr>
                        </a:solidFill>
                      </wpg:grpSpPr>
                      <wps:wsp>
                        <wps:cNvPr id="81" name="Freeform 8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82"/>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A37642" id="Graphic 78" o:spid="_x0000_s1026" style="position:absolute;margin-left:8.65pt;margin-top:49.15pt;width:105.4pt;height:27pt;z-index:251678720" coordsize="13392,34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">
                <v:shape id="Freeform 81" o:spid="_x0000_s1027" style="position:absolute;top:837;width:1323;height:1814;visibility:visible;mso-wrap-style:square;v-text-anchor:middle" coordsize="132384,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&#13;&#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filled="f"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2" o:spid="_x0000_s1028" style="position:absolute;left:1367;top:33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3" o:spid="_x0000_s1029" style="position:absolute;left:2571;top:793;width:1400;height:1790;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&#13;&#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filled="f"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4" o:spid="_x0000_s1030" style="position:absolute;left:4033;top:85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&#13;&#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filled="f"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5" o:spid="_x0000_s1031" style="position:absolute;left:5588;top:812;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&#13;&#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6" o:spid="_x0000_s1032" style="position:absolute;left:7347;top:425;width:1748;height:3006;visibility:visible;mso-wrap-style:square;v-text-anchor:middle" coordsize="174759,300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&#13;&#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filled="f"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7" o:spid="_x0000_s1033" style="position:absolute;left:9025;top:34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8" o:spid="_x0000_s1034" style="position:absolute;left:10139;width:1852;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filled="f"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9" o:spid="_x0000_s1035" style="position:absolute;left:12068;top:856;width:1324;height:1817;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&#13;&#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filled="f"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00033D">
        <w:fldChar w:fldCharType="begin"/>
      </w:r>
      <w:r w:rsidR="004260C4">
        <w:instrText xml:space="preserve"> INCLUDEPICTURE "C:\\Users\\ericawaite\\Library\\Group Containers\\UBF8T346G9.ms\\WebArchiveCopyPasteTempFiles\\com.microsoft.Word\\cvetovaya-palitra-3797.png" \* MERGEFORMAT </w:instrText>
      </w:r>
      <w:r w:rsidR="00000000">
        <w:fldChar w:fldCharType="separate"/>
      </w:r>
      <w:r w:rsidR="0000033D">
        <w:fldChar w:fldCharType="end"/>
      </w:r>
    </w:p>
    <w:bookmarkEnd w:id="5"/>
    <w:p w14:paraId="0A27ACA0" w14:textId="62C0CEA3" w:rsidR="002B33CA" w:rsidRPr="002B33CA" w:rsidRDefault="002B33CA" w:rsidP="002B33CA">
      <w:pPr>
        <w:spacing w:after="0" w:line="240" w:lineRule="auto"/>
        <w:rPr>
          <w:color w:val="595959" w:themeColor="text1" w:themeTint="A6"/>
          <w:sz w:val="21"/>
          <w:szCs w:val="21"/>
        </w:rPr>
      </w:pPr>
      <w:r w:rsidRPr="002B33CA">
        <w:rPr>
          <w:rFonts w:cs="Arial"/>
          <w:b/>
          <w:noProof/>
          <w:color w:val="595959" w:themeColor="text1" w:themeTint="A6"/>
          <w:sz w:val="44"/>
          <w:szCs w:val="28"/>
        </w:rPr>
        <w:lastRenderedPageBreak/>
        <w:t>RISK OPPORTUNIT</w:t>
      </w:r>
      <w:r w:rsidR="00DD2680">
        <w:rPr>
          <w:rFonts w:cs="Arial"/>
          <w:b/>
          <w:noProof/>
          <w:color w:val="595959" w:themeColor="text1" w:themeTint="A6"/>
          <w:sz w:val="44"/>
          <w:szCs w:val="28"/>
        </w:rPr>
        <w:t>I</w:t>
      </w:r>
      <w:r w:rsidRPr="002B33CA">
        <w:rPr>
          <w:rFonts w:cs="Arial"/>
          <w:b/>
          <w:noProof/>
          <w:color w:val="595959" w:themeColor="text1" w:themeTint="A6"/>
          <w:sz w:val="44"/>
          <w:szCs w:val="28"/>
        </w:rPr>
        <w:t xml:space="preserve">ES THREATS </w:t>
      </w:r>
      <w:r>
        <w:rPr>
          <w:rFonts w:cs="Arial"/>
          <w:b/>
          <w:noProof/>
          <w:color w:val="595959" w:themeColor="text1" w:themeTint="A6"/>
          <w:sz w:val="44"/>
          <w:szCs w:val="28"/>
        </w:rPr>
        <w:t>TEMPLATE</w:t>
      </w:r>
    </w:p>
    <w:p w14:paraId="7F9AC723" w14:textId="77777777" w:rsidR="002B33CA" w:rsidRDefault="002B33CA" w:rsidP="002B33CA">
      <w:pPr>
        <w:spacing w:after="100" w:line="240" w:lineRule="auto"/>
      </w:pPr>
    </w:p>
    <w:p w14:paraId="6FD67F5A" w14:textId="77777777" w:rsidR="002B33CA" w:rsidRPr="00E475BB" w:rsidRDefault="002B33CA" w:rsidP="002B33CA">
      <w:pPr>
        <w:spacing w:after="100" w:line="240" w:lineRule="auto"/>
      </w:pPr>
      <w:r>
        <w:rPr>
          <w:noProof/>
        </w:rPr>
        <mc:AlternateContent>
          <mc:Choice Requires="wps">
            <w:drawing>
              <wp:anchor distT="0" distB="0" distL="114300" distR="114300" simplePos="0" relativeHeight="251711488" behindDoc="1" locked="0" layoutInCell="1" allowOverlap="1" wp14:anchorId="4920DFD2" wp14:editId="0D375CB3">
                <wp:simplePos x="0" y="0"/>
                <wp:positionH relativeFrom="column">
                  <wp:posOffset>1220470</wp:posOffset>
                </wp:positionH>
                <wp:positionV relativeFrom="paragraph">
                  <wp:posOffset>123190</wp:posOffset>
                </wp:positionV>
                <wp:extent cx="5827727" cy="711835"/>
                <wp:effectExtent l="0" t="0" r="1905" b="0"/>
                <wp:wrapNone/>
                <wp:docPr id="831795625" name="Rounded Rectangle 831795625"/>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E5E5E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11E695" w14:textId="6890246B" w:rsidR="002B33CA" w:rsidRPr="002B33CA" w:rsidRDefault="002B33CA" w:rsidP="002B33CA">
                            <w:pPr>
                              <w:spacing w:after="0" w:line="276" w:lineRule="auto"/>
                              <w:rPr>
                                <w:color w:val="000000" w:themeColor="text1"/>
                                <w:sz w:val="26"/>
                                <w:szCs w:val="26"/>
                              </w:rPr>
                            </w:pPr>
                            <w:r>
                              <w:rPr>
                                <w:color w:val="000000" w:themeColor="text1"/>
                                <w:sz w:val="26"/>
                                <w:szCs w:val="26"/>
                              </w:rPr>
                              <w:t>Goal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0DFD2" id="Rounded Rectangle 831795625" o:spid="_x0000_s1032" style="position:absolute;margin-left:96.1pt;margin-top:9.7pt;width:458.9pt;height:56.0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" fillcolor="#e5e5e5" stroked="f" strokeweight="1pt">
                <v:stroke joinstyle="miter"/>
                <v:textbox inset="10.8pt">
                  <w:txbxContent>
                    <w:p w14:paraId="3C11E695" w14:textId="6890246B" w:rsidR="002B33CA" w:rsidRPr="002B33CA" w:rsidRDefault="002B33CA" w:rsidP="002B33CA">
                      <w:pPr>
                        <w:spacing w:after="0" w:line="276" w:lineRule="auto"/>
                        <w:rPr>
                          <w:color w:val="000000" w:themeColor="text1"/>
                          <w:sz w:val="26"/>
                          <w:szCs w:val="26"/>
                        </w:rPr>
                      </w:pPr>
                      <w:r>
                        <w:rPr>
                          <w:color w:val="000000" w:themeColor="text1"/>
                          <w:sz w:val="26"/>
                          <w:szCs w:val="26"/>
                        </w:rPr>
                        <w:t>Goals</w:t>
                      </w:r>
                    </w:p>
                  </w:txbxContent>
                </v:textbox>
              </v:roundrect>
            </w:pict>
          </mc:Fallback>
        </mc:AlternateContent>
      </w:r>
      <w:r>
        <w:rPr>
          <w:noProof/>
        </w:rPr>
        <mc:AlternateContent>
          <mc:Choice Requires="wpg">
            <w:drawing>
              <wp:anchor distT="0" distB="0" distL="114300" distR="114300" simplePos="0" relativeHeight="251710464" behindDoc="0" locked="0" layoutInCell="1" allowOverlap="1" wp14:anchorId="1FEBF79A" wp14:editId="3A8687BE">
                <wp:simplePos x="0" y="0"/>
                <wp:positionH relativeFrom="column">
                  <wp:posOffset>16510</wp:posOffset>
                </wp:positionH>
                <wp:positionV relativeFrom="paragraph">
                  <wp:posOffset>142078</wp:posOffset>
                </wp:positionV>
                <wp:extent cx="1109476" cy="602828"/>
                <wp:effectExtent l="0" t="0" r="0" b="0"/>
                <wp:wrapNone/>
                <wp:docPr id="646318226" name="Graphic 5"/>
                <wp:cNvGraphicFramePr/>
                <a:graphic xmlns:a="http://schemas.openxmlformats.org/drawingml/2006/main">
                  <a:graphicData uri="http://schemas.microsoft.com/office/word/2010/wordprocessingGroup">
                    <wpg:wgp>
                      <wpg:cNvGrpSpPr/>
                      <wpg:grpSpPr>
                        <a:xfrm>
                          <a:off x="0" y="0"/>
                          <a:ext cx="1109476" cy="602828"/>
                          <a:chOff x="0" y="0"/>
                          <a:chExt cx="1186728" cy="645183"/>
                        </a:xfrm>
                        <a:solidFill>
                          <a:schemeClr val="tx1">
                            <a:lumMod val="65000"/>
                            <a:lumOff val="35000"/>
                          </a:schemeClr>
                        </a:solidFill>
                      </wpg:grpSpPr>
                      <wps:wsp>
                        <wps:cNvPr id="89645090" name="Freeform 89645090"/>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1130381" name="Freeform 871130381"/>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7751222" name="Freeform 487751222"/>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204994" name="Freeform 1430204994"/>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3593873" name="Freeform 1893593873"/>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3849391" name="Freeform 613849391"/>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656668" name="Freeform 1856656668"/>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2221160" name="Freeform 1602221160"/>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5716898" name="Freeform 505716898"/>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899737" name="Freeform 1539899737"/>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171292" name="Freeform 38171292"/>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8267333" name="Freeform 1758267333"/>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1378376" name="Freeform 1031378376"/>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3E9995" id="Graphic 5" o:spid="_x0000_s1026" style="position:absolute;margin-left:1.3pt;margin-top:11.2pt;width:87.35pt;height:47.45pt;z-index:251710464;mso-width-relative:margin;mso-height-relative:margin" coordsize="11867,64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">
                <v:shape id="Freeform 89645090" o:spid="_x0000_s1027" style="position:absolute;top:16;width:2419;height:2619;visibility:visible;mso-wrap-style:square;v-text-anchor:middle" coordsize="241935,261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&#13;&#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71130381" o:spid="_x0000_s1028" style="position:absolute;left:2321;top:827;width:1758;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&#13;&#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87751222" o:spid="_x0000_s1029" style="position:absolute;left:4152;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&#13;&#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30204994" o:spid="_x0000_s1030" style="position:absolute;left:5705;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93593873" o:spid="_x0000_s1031" style="position:absolute;left:6524;top:875;width:1781;height:2562;visibility:visible;mso-wrap-style:square;v-text-anchor:middle" coordsize="178117,2562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&#13;&#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3849391" o:spid="_x0000_s1032" style="position:absolute;left:8191;top:862;width:1328;height:1815;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56656668" o:spid="_x0000_s1033" style="position:absolute;left:962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&#13;&#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02221160" o:spid="_x0000_s1034" style="position:absolute;left:10544;top:872;width:1323;height:1817;visibility:visible;mso-wrap-style:square;v-text-anchor:middle" coordsize="132311,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05716898" o:spid="_x0000_s1035" style="position:absolute;left:304;top:3814;width:2172;height:2630;visibility:visible;mso-wrap-style:square;v-text-anchor:middle" coordsize="217169,2629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&#13;&#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39899737" o:spid="_x0000_s1036" style="position:absolute;left:2596;top:4609;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&#13;&#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8171292" o:spid="_x0000_s1037" style="position:absolute;left:4285;top:4628;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58267333" o:spid="_x0000_s1038" style="position:absolute;left:5838;top:3771;width:943;height:2638;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&#13;&#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31378376" o:spid="_x0000_s1039" style="position:absolute;left:6829;top:4634;width:1318;height:1817;visibility:visible;mso-wrap-style:square;v-text-anchor:middle" coordsize="131852,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p w14:paraId="12E0806E" w14:textId="77777777" w:rsidR="002B33CA" w:rsidRPr="001A1C0F" w:rsidRDefault="002B33CA" w:rsidP="002B33CA">
      <w:pPr>
        <w:spacing w:after="0" w:line="240" w:lineRule="auto"/>
      </w:pPr>
    </w:p>
    <w:p w14:paraId="77D86D1F" w14:textId="1FBC8DC6" w:rsidR="002B33CA" w:rsidRDefault="002B33CA" w:rsidP="002B33CA">
      <w:pPr>
        <w:spacing w:after="0" w:line="276" w:lineRule="auto"/>
        <w:rPr>
          <w:szCs w:val="20"/>
        </w:rPr>
        <w:sectPr w:rsidR="002B33CA" w:rsidSect="00ED138B">
          <w:headerReference w:type="default" r:id="rId11"/>
          <w:pgSz w:w="12240" w:h="15840"/>
          <w:pgMar w:top="621" w:right="576" w:bottom="576" w:left="576" w:header="0" w:footer="0" w:gutter="0"/>
          <w:cols w:space="720"/>
          <w:titlePg/>
          <w:docGrid w:linePitch="360"/>
        </w:sectPr>
      </w:pPr>
      <w:r>
        <w:rPr>
          <w:noProof/>
        </w:rPr>
        <mc:AlternateContent>
          <mc:Choice Requires="wps">
            <w:drawing>
              <wp:anchor distT="0" distB="0" distL="114300" distR="114300" simplePos="0" relativeHeight="251725824" behindDoc="1" locked="0" layoutInCell="1" allowOverlap="1" wp14:anchorId="561251B9" wp14:editId="17D60DE9">
                <wp:simplePos x="0" y="0"/>
                <wp:positionH relativeFrom="column">
                  <wp:posOffset>3581207</wp:posOffset>
                </wp:positionH>
                <wp:positionV relativeFrom="paragraph">
                  <wp:posOffset>3900572</wp:posOffset>
                </wp:positionV>
                <wp:extent cx="3372156" cy="2630170"/>
                <wp:effectExtent l="0" t="0" r="0" b="0"/>
                <wp:wrapNone/>
                <wp:docPr id="1082596693" name="Rectangle 1082596693"/>
                <wp:cNvGraphicFramePr/>
                <a:graphic xmlns:a="http://schemas.openxmlformats.org/drawingml/2006/main">
                  <a:graphicData uri="http://schemas.microsoft.com/office/word/2010/wordprocessingShape">
                    <wps:wsp>
                      <wps:cNvSpPr/>
                      <wps:spPr>
                        <a:xfrm>
                          <a:off x="0" y="0"/>
                          <a:ext cx="3372156"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606C52" w14:textId="2A380CEC"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Threat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251B9" id="Rectangle 1082596693" o:spid="_x0000_s1033" style="position:absolute;margin-left:282pt;margin-top:307.15pt;width:265.5pt;height:207.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" filled="f" stroked="f" strokeweight="1pt">
                <v:textbox inset="10.8pt">
                  <w:txbxContent>
                    <w:p w14:paraId="2A606C52" w14:textId="2A380CEC"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Threat One</w:t>
                      </w:r>
                    </w:p>
                  </w:txbxContent>
                </v:textbox>
              </v:rect>
            </w:pict>
          </mc:Fallback>
        </mc:AlternateContent>
      </w:r>
      <w:r>
        <w:rPr>
          <w:noProof/>
        </w:rPr>
        <mc:AlternateContent>
          <mc:Choice Requires="wps">
            <w:drawing>
              <wp:anchor distT="0" distB="0" distL="114300" distR="114300" simplePos="0" relativeHeight="251724800" behindDoc="1" locked="0" layoutInCell="1" allowOverlap="1" wp14:anchorId="09E0661C" wp14:editId="00B9F813">
                <wp:simplePos x="0" y="0"/>
                <wp:positionH relativeFrom="column">
                  <wp:posOffset>16205</wp:posOffset>
                </wp:positionH>
                <wp:positionV relativeFrom="paragraph">
                  <wp:posOffset>3831124</wp:posOffset>
                </wp:positionV>
                <wp:extent cx="3044141" cy="2630170"/>
                <wp:effectExtent l="0" t="0" r="0" b="0"/>
                <wp:wrapNone/>
                <wp:docPr id="1244431762" name="Rectangle 1244431762"/>
                <wp:cNvGraphicFramePr/>
                <a:graphic xmlns:a="http://schemas.openxmlformats.org/drawingml/2006/main">
                  <a:graphicData uri="http://schemas.microsoft.com/office/word/2010/wordprocessingShape">
                    <wps:wsp>
                      <wps:cNvSpPr/>
                      <wps:spPr>
                        <a:xfrm>
                          <a:off x="0" y="0"/>
                          <a:ext cx="3044141"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C1E503" w14:textId="0B561CB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Opportunity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0661C" id="Rectangle 1244431762" o:spid="_x0000_s1034" style="position:absolute;margin-left:1.3pt;margin-top:301.65pt;width:239.7pt;height:207.1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" filled="f" stroked="f" strokeweight="1pt">
                <v:textbox inset="10.8pt">
                  <w:txbxContent>
                    <w:p w14:paraId="33C1E503" w14:textId="0B561CB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Opportunity One</w:t>
                      </w:r>
                    </w:p>
                  </w:txbxContent>
                </v:textbox>
              </v:rect>
            </w:pict>
          </mc:Fallback>
        </mc:AlternateContent>
      </w:r>
      <w:r>
        <w:rPr>
          <w:noProof/>
        </w:rPr>
        <mc:AlternateContent>
          <mc:Choice Requires="wps">
            <w:drawing>
              <wp:anchor distT="0" distB="0" distL="114300" distR="114300" simplePos="0" relativeHeight="251722752" behindDoc="1" locked="0" layoutInCell="1" allowOverlap="1" wp14:anchorId="796E9158" wp14:editId="21CACFC3">
                <wp:simplePos x="0" y="0"/>
                <wp:positionH relativeFrom="column">
                  <wp:posOffset>27780</wp:posOffset>
                </wp:positionH>
                <wp:positionV relativeFrom="paragraph">
                  <wp:posOffset>1053200</wp:posOffset>
                </wp:positionV>
                <wp:extent cx="2905246" cy="2430145"/>
                <wp:effectExtent l="0" t="0" r="0" b="0"/>
                <wp:wrapNone/>
                <wp:docPr id="1233456356" name="Rectangle 1233456356"/>
                <wp:cNvGraphicFramePr/>
                <a:graphic xmlns:a="http://schemas.openxmlformats.org/drawingml/2006/main">
                  <a:graphicData uri="http://schemas.microsoft.com/office/word/2010/wordprocessingShape">
                    <wps:wsp>
                      <wps:cNvSpPr/>
                      <wps:spPr>
                        <a:xfrm>
                          <a:off x="0" y="0"/>
                          <a:ext cx="2905246"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13F6BA" w14:textId="4D3CC00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Strength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E9158" id="Rectangle 1233456356" o:spid="_x0000_s1035" style="position:absolute;margin-left:2.2pt;margin-top:82.95pt;width:228.75pt;height:191.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" filled="f" stroked="f" strokeweight="1pt">
                <v:textbox inset="10.8pt">
                  <w:txbxContent>
                    <w:p w14:paraId="0B13F6BA" w14:textId="4D3CC00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Strength One</w:t>
                      </w:r>
                    </w:p>
                  </w:txbxContent>
                </v:textbox>
              </v:rect>
            </w:pict>
          </mc:Fallback>
        </mc:AlternateContent>
      </w:r>
      <w:r>
        <w:rPr>
          <w:noProof/>
        </w:rPr>
        <mc:AlternateContent>
          <mc:Choice Requires="wpg">
            <w:drawing>
              <wp:anchor distT="0" distB="0" distL="114300" distR="114300" simplePos="0" relativeHeight="251718656" behindDoc="0" locked="0" layoutInCell="1" allowOverlap="1" wp14:anchorId="7C913557" wp14:editId="69B85213">
                <wp:simplePos x="0" y="0"/>
                <wp:positionH relativeFrom="column">
                  <wp:posOffset>96520</wp:posOffset>
                </wp:positionH>
                <wp:positionV relativeFrom="paragraph">
                  <wp:posOffset>6466205</wp:posOffset>
                </wp:positionV>
                <wp:extent cx="1917065" cy="330200"/>
                <wp:effectExtent l="0" t="0" r="635" b="0"/>
                <wp:wrapNone/>
                <wp:docPr id="2065132702"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chemeClr val="tx1">
                            <a:lumMod val="65000"/>
                            <a:lumOff val="35000"/>
                          </a:schemeClr>
                        </a:solidFill>
                      </wpg:grpSpPr>
                      <wps:wsp>
                        <wps:cNvPr id="1950989694" name="Freeform 1950989694"/>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3213915" name="Freeform 1323213915"/>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2414990" name="Freeform 602414990"/>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1929509" name="Freeform 891929509"/>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0717534" name="Freeform 270717534"/>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4028741" name="Freeform 1744028741"/>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8582118" name="Freeform 608582118"/>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7442382" name="Freeform 917442382"/>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9367901" name="Freeform 1619367901"/>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3024338" name="Freeform 1593024338"/>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176111" name="Freeform 244176111"/>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194019" name="Freeform 140194019"/>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7445102" name="Freeform 1577445102"/>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4B49E06" id="Graphic 107" o:spid="_x0000_s1026" style="position:absolute;margin-left:7.6pt;margin-top:509.15pt;width:150.95pt;height:26pt;z-index:251718656" coordsize="19172,33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">
                <v:shape id="Freeform 1950989694" o:spid="_x0000_s1027" style="position:absolute;top:721;width:1532;height:1828;visibility:visible;mso-wrap-style:square;v-text-anchor:middle" coordsize="153262,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&#13;&#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filled="f"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323213915" o:spid="_x0000_s1028" style="position:absolute;left:1582;top:704;width:1714;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2414990" o:spid="_x0000_s1029" style="position:absolute;left:3335;top:704;width:1713;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91929509" o:spid="_x0000_s1030" style="position:absolute;left:5248;top:730;width:1532;height:1829;visibility:visible;mso-wrap-style:square;v-text-anchor:middle" coordsize="153205,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&#13;&#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filled="f"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70717534" o:spid="_x0000_s1031" style="position:absolute;left:6938;top:71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filled="f"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44028741" o:spid="_x0000_s1032" style="position:absolute;left:8382;top:25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8582118" o:spid="_x0000_s1033" style="position:absolute;left:9525;top:749;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17442382" o:spid="_x0000_s1034" style="position:absolute;left:11460;top:730;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&#13;&#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19367901" o:spid="_x0000_s1035" style="position:absolute;left:13300;width:858;height:2540;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93024338" o:spid="_x0000_s1036" style="position:absolute;left:14182;top:263;width:1147;height:2325;visibility:visible;mso-wrap-style:square;v-text-anchor:middle" coordsize="114673,23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&#13;&#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filled="f"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4176111" o:spid="_x0000_s1037" style="position:absolute;left:15377;width:857;height:2549;visibility:visible;mso-wrap-style:square;v-text-anchor:middle" coordsize="85725,254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&#13;&#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filled="f"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0194019" o:spid="_x0000_s1038" style="position:absolute;left:16305;top:782;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&#13;&#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filled="f"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77445102" o:spid="_x0000_s1039" style="position:absolute;left:17844;top:77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&#13;&#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filled="f"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g">
            <w:drawing>
              <wp:anchor distT="0" distB="0" distL="114300" distR="114300" simplePos="0" relativeHeight="251720704" behindDoc="0" locked="0" layoutInCell="1" allowOverlap="1" wp14:anchorId="5F318C53" wp14:editId="0AE13BCD">
                <wp:simplePos x="0" y="0"/>
                <wp:positionH relativeFrom="column">
                  <wp:posOffset>5937250</wp:posOffset>
                </wp:positionH>
                <wp:positionV relativeFrom="paragraph">
                  <wp:posOffset>6494780</wp:posOffset>
                </wp:positionV>
                <wp:extent cx="1010920" cy="269240"/>
                <wp:effectExtent l="0" t="0" r="5080" b="0"/>
                <wp:wrapNone/>
                <wp:docPr id="1762935024"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chemeClr val="tx1">
                            <a:lumMod val="65000"/>
                            <a:lumOff val="35000"/>
                          </a:schemeClr>
                        </a:solidFill>
                      </wpg:grpSpPr>
                      <wps:wsp>
                        <wps:cNvPr id="1786176176" name="Freeform 1786176176"/>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4742778" name="Freeform 2094742778"/>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6834733" name="Freeform 536834733"/>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3038016" name="Freeform 1723038016"/>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6972613" name="Freeform 1256972613"/>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5893167" name="Freeform 2085893167"/>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022969" name="Freeform 255022969"/>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8590DEF" id="Graphic 139" o:spid="_x0000_s1026" style="position:absolute;margin-left:467.5pt;margin-top:511.4pt;width:79.6pt;height:21.2pt;z-index:251720704" coordsize="10113,26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">
                <v:shape id="Freeform 1786176176" o:spid="_x0000_s1027" style="position:absolute;top:354;width:1146;height:2325;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94742778" o:spid="_x0000_s1028" style="position:absolute;left:1113;width:1853;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filled="f"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6834733" o:spid="_x0000_s1029" style="position:absolute;left:3070;top:82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filled="f"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23038016" o:spid="_x0000_s1030" style="position:absolute;left:4532;top:87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&#13;&#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filled="f"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56972613" o:spid="_x0000_s1031" style="position:absolute;left:6089;top:869;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85893167" o:spid="_x0000_s1032" style="position:absolute;left:7620;top:36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55022969" o:spid="_x0000_s1033" style="position:absolute;left:8795;top:875;width:1318;height:1814;visibility:visible;mso-wrap-style:square;v-text-anchor:middle" coordsize="131853,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&#13;&#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filled="f"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23776" behindDoc="1" locked="0" layoutInCell="1" allowOverlap="1" wp14:anchorId="7DBFCD4F" wp14:editId="4234457D">
                <wp:simplePos x="0" y="0"/>
                <wp:positionH relativeFrom="column">
                  <wp:posOffset>3581207</wp:posOffset>
                </wp:positionH>
                <wp:positionV relativeFrom="paragraph">
                  <wp:posOffset>1064775</wp:posOffset>
                </wp:positionV>
                <wp:extent cx="3463925" cy="2199190"/>
                <wp:effectExtent l="0" t="0" r="0" b="0"/>
                <wp:wrapNone/>
                <wp:docPr id="1960706556" name="Rectangle 1960706556"/>
                <wp:cNvGraphicFramePr/>
                <a:graphic xmlns:a="http://schemas.openxmlformats.org/drawingml/2006/main">
                  <a:graphicData uri="http://schemas.microsoft.com/office/word/2010/wordprocessingShape">
                    <wps:wsp>
                      <wps:cNvSpPr/>
                      <wps:spPr>
                        <a:xfrm>
                          <a:off x="0" y="0"/>
                          <a:ext cx="3463925" cy="21991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9805AB" w14:textId="1A95BA75"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Weakness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FCD4F" id="Rectangle 1960706556" o:spid="_x0000_s1036" style="position:absolute;margin-left:282pt;margin-top:83.85pt;width:272.75pt;height:173.1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" filled="f" stroked="f" strokeweight="1pt">
                <v:textbox inset="10.8pt">
                  <w:txbxContent>
                    <w:p w14:paraId="759805AB" w14:textId="1A95BA75"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Weakness One</w:t>
                      </w:r>
                    </w:p>
                  </w:txbxContent>
                </v:textbox>
              </v:rect>
            </w:pict>
          </mc:Fallback>
        </mc:AlternateContent>
      </w:r>
      <w:r>
        <w:rPr>
          <w:noProof/>
        </w:rPr>
        <mc:AlternateContent>
          <mc:Choice Requires="wps">
            <w:drawing>
              <wp:anchor distT="0" distB="0" distL="114300" distR="114300" simplePos="0" relativeHeight="251712512" behindDoc="1" locked="0" layoutInCell="1" allowOverlap="1" wp14:anchorId="6A5A9490" wp14:editId="30025572">
                <wp:simplePos x="0" y="0"/>
                <wp:positionH relativeFrom="column">
                  <wp:posOffset>1451465</wp:posOffset>
                </wp:positionH>
                <wp:positionV relativeFrom="paragraph">
                  <wp:posOffset>7014162</wp:posOffset>
                </wp:positionV>
                <wp:extent cx="5594985" cy="1053296"/>
                <wp:effectExtent l="0" t="0" r="5715" b="1270"/>
                <wp:wrapNone/>
                <wp:docPr id="710154662" name="Rounded Rectangle 710154662"/>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1E75D1" w14:textId="03FAF248" w:rsidR="002B33CA" w:rsidRPr="002B33CA" w:rsidRDefault="002B33CA" w:rsidP="002B33CA">
                            <w:pPr>
                              <w:spacing w:after="0" w:line="276" w:lineRule="auto"/>
                              <w:rPr>
                                <w:color w:val="000000" w:themeColor="text1"/>
                                <w:sz w:val="26"/>
                                <w:szCs w:val="26"/>
                              </w:rPr>
                            </w:pPr>
                            <w:r>
                              <w:rPr>
                                <w:color w:val="000000" w:themeColor="text1"/>
                                <w:sz w:val="26"/>
                                <w:szCs w:val="26"/>
                              </w:rPr>
                              <w:t>Evaluation and Next Step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5A9490" id="Rounded Rectangle 710154662" o:spid="_x0000_s1037" style="position:absolute;margin-left:114.3pt;margin-top:552.3pt;width:440.55pt;height:82.9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" fillcolor="#d8d8d8 [2732]" stroked="f" strokeweight="1pt">
                <v:stroke joinstyle="miter"/>
                <v:textbox inset="10.8pt">
                  <w:txbxContent>
                    <w:p w14:paraId="641E75D1" w14:textId="03FAF248" w:rsidR="002B33CA" w:rsidRPr="002B33CA" w:rsidRDefault="002B33CA" w:rsidP="002B33CA">
                      <w:pPr>
                        <w:spacing w:after="0" w:line="276" w:lineRule="auto"/>
                        <w:rPr>
                          <w:color w:val="000000" w:themeColor="text1"/>
                          <w:sz w:val="26"/>
                          <w:szCs w:val="26"/>
                        </w:rPr>
                      </w:pPr>
                      <w:r>
                        <w:rPr>
                          <w:color w:val="000000" w:themeColor="text1"/>
                          <w:sz w:val="26"/>
                          <w:szCs w:val="26"/>
                        </w:rPr>
                        <w:t>Evaluation and Next Steps</w:t>
                      </w:r>
                    </w:p>
                  </w:txbxContent>
                </v:textbox>
              </v:roundrect>
            </w:pict>
          </mc:Fallback>
        </mc:AlternateContent>
      </w:r>
      <w:r>
        <w:rPr>
          <w:noProof/>
        </w:rPr>
        <mc:AlternateContent>
          <mc:Choice Requires="wpg">
            <w:drawing>
              <wp:anchor distT="0" distB="0" distL="114300" distR="114300" simplePos="0" relativeHeight="251713536" behindDoc="0" locked="0" layoutInCell="1" allowOverlap="1" wp14:anchorId="6494B6ED" wp14:editId="383A8B00">
                <wp:simplePos x="0" y="0"/>
                <wp:positionH relativeFrom="column">
                  <wp:posOffset>16510</wp:posOffset>
                </wp:positionH>
                <wp:positionV relativeFrom="paragraph">
                  <wp:posOffset>7069600</wp:posOffset>
                </wp:positionV>
                <wp:extent cx="1290955" cy="929640"/>
                <wp:effectExtent l="0" t="0" r="4445" b="0"/>
                <wp:wrapNone/>
                <wp:docPr id="1996335262"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chemeClr val="tx1">
                            <a:lumMod val="65000"/>
                            <a:lumOff val="35000"/>
                          </a:schemeClr>
                        </a:solidFill>
                      </wpg:grpSpPr>
                      <wps:wsp>
                        <wps:cNvPr id="2041230495" name="Freeform 2041230495"/>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4119437" name="Freeform 1644119437"/>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5149651" name="Freeform 635149651"/>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8136011" name="Freeform 688136011"/>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0683056" name="Freeform 1750683056"/>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9212818" name="Freeform 539212818"/>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2351108" name="Freeform 922351108"/>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6224087" name="Freeform 406224087"/>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9083983" name="Freeform 969083983"/>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8988607" name="Freeform 538988607"/>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4930407" name="Freeform 1644930407"/>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7201858" name="Freeform 537201858"/>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454471" name="Freeform 682454471"/>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95271" name="Freeform 57395271"/>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0027839" name="Freeform 2000027839"/>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8376784" name="Freeform 468376784"/>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5013106" name="Freeform 1355013106"/>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1982963" name="Freeform 1341982963"/>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9754129" name="Freeform 2019754129"/>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1426436" name="Freeform 1781426436"/>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3964607" name="Freeform 1843964607"/>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1386420" name="Freeform 561386420"/>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0A4F5E0" id="Graphic 51" o:spid="_x0000_s1026" style="position:absolute;margin-left:1.3pt;margin-top:556.65pt;width:101.65pt;height:73.2pt;z-index:251713536" coordsize="15252,10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">
                <v:shape id="Freeform 2041230495" o:spid="_x0000_s1027" style="position:absolute;left:85;top:94;width:2041;height:2534;visibility:visible;mso-wrap-style:square;v-text-anchor:middle" coordsize="204094,25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&#13;&#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44119437" o:spid="_x0000_s1028" style="position:absolute;left:2105;top:890;width:1752;height:1766;visibility:visible;mso-wrap-style:square;v-text-anchor:middle" coordsize="175269,176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&#13;&#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635149651" o:spid="_x0000_s1029" style="position:absolute;left:3745;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8136011" o:spid="_x0000_s1030" style="position:absolute;left:5288;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50683056" o:spid="_x0000_s1031" style="position:absolute;left:6247;top:856;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9212818" o:spid="_x0000_s1032" style="position:absolute;left:8155;top:865;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22351108" o:spid="_x0000_s1033" style="position:absolute;left:9685;top:361;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06224087" o:spid="_x0000_s1034" style="position:absolute;left:1088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69083983" o:spid="_x0000_s1035" style="position:absolute;left:11809;top:846;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&#13;&#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8988607" o:spid="_x0000_s1036" style="position:absolute;left:13497;top:846;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&#13;&#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44930407" o:spid="_x0000_s1037" style="position:absolute;left:40;top:4618;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7201858" o:spid="_x0000_s1038" style="position:absolute;left:1667;top:4599;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2454471" o:spid="_x0000_s1039" style="position:absolute;left:3526;top:3790;width:1696;height:2657;visibility:visible;mso-wrap-style:square;v-text-anchor:middle" coordsize="169545,265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&#13;&#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7395271" o:spid="_x0000_s1040" style="position:absolute;top:7614;width:2562;height:2579;visibility:visible;mso-wrap-style:square;v-text-anchor:middle" coordsize="256290,257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&#13;&#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00027839" o:spid="_x0000_s1041" style="position:absolute;left:2483;top:840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&#13;&#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68376784" o:spid="_x0000_s1042" style="position:absolute;left:3876;top:8407;width:1727;height:1768;visibility:visible;mso-wrap-style:square;v-text-anchor:middle" coordsize="172650,176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&#13;&#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355013106" o:spid="_x0000_s1043" style="position:absolute;left:5570;top:7904;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341982963" o:spid="_x0000_s1044" style="position:absolute;left:7453;top:7634;width:1742;height:2594;visibility:visible;mso-wrap-style:square;v-text-anchor:middle" coordsize="174213,259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&#13;&#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19754129" o:spid="_x0000_s1045" style="position:absolute;left:9314;top:790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81426436" o:spid="_x0000_s1046" style="position:absolute;left:10522;top:842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&#13;&#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43964607" o:spid="_x0000_s1047" style="position:absolute;left:11963;top:8383;width:1713;height:2602;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61386420" o:spid="_x0000_s1048" style="position:absolute;left:13813;top:842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&#13;&#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09440" behindDoc="1" locked="0" layoutInCell="1" allowOverlap="1" wp14:anchorId="38F33DDE" wp14:editId="66993055">
                <wp:simplePos x="0" y="0"/>
                <wp:positionH relativeFrom="column">
                  <wp:posOffset>3568065</wp:posOffset>
                </wp:positionH>
                <wp:positionV relativeFrom="paragraph">
                  <wp:posOffset>3758565</wp:posOffset>
                </wp:positionV>
                <wp:extent cx="3474720" cy="3108960"/>
                <wp:effectExtent l="0" t="0" r="5080" b="2540"/>
                <wp:wrapNone/>
                <wp:docPr id="1580892988" name="Rounded Rectangle 1580892988"/>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F650C6" id="Rounded Rectangle 1580892988" o:spid="_x0000_s1026" style="position:absolute;margin-left:280.95pt;margin-top:295.95pt;width:273.6pt;height:244.8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" fillcolor="#ffc000 [3207]" stroked="f" strokeweight="1pt">
                <v:stroke joinstyle="miter"/>
              </v:roundrect>
            </w:pict>
          </mc:Fallback>
        </mc:AlternateContent>
      </w:r>
      <w:r>
        <w:rPr>
          <w:noProof/>
        </w:rPr>
        <mc:AlternateContent>
          <mc:Choice Requires="wps">
            <w:drawing>
              <wp:anchor distT="0" distB="0" distL="114300" distR="114300" simplePos="0" relativeHeight="251708416" behindDoc="1" locked="0" layoutInCell="1" allowOverlap="1" wp14:anchorId="1DE0200C" wp14:editId="3A3A26CE">
                <wp:simplePos x="0" y="0"/>
                <wp:positionH relativeFrom="column">
                  <wp:posOffset>16510</wp:posOffset>
                </wp:positionH>
                <wp:positionV relativeFrom="paragraph">
                  <wp:posOffset>3758565</wp:posOffset>
                </wp:positionV>
                <wp:extent cx="3474720" cy="3108960"/>
                <wp:effectExtent l="0" t="0" r="5080" b="2540"/>
                <wp:wrapNone/>
                <wp:docPr id="739454330" name="Rounded Rectangle 73945433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ABE5E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703B5B" id="Rounded Rectangle 739454330" o:spid="_x0000_s1026" style="position:absolute;margin-left:1.3pt;margin-top:295.95pt;width:273.6pt;height:244.8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" fillcolor="#abe5ec" stroked="f" strokeweight="1pt">
                <v:stroke joinstyle="miter"/>
              </v:roundrect>
            </w:pict>
          </mc:Fallback>
        </mc:AlternateContent>
      </w:r>
      <w:r>
        <w:rPr>
          <w:noProof/>
        </w:rPr>
        <mc:AlternateContent>
          <mc:Choice Requires="wps">
            <w:drawing>
              <wp:anchor distT="0" distB="0" distL="114300" distR="114300" simplePos="0" relativeHeight="251707392" behindDoc="1" locked="0" layoutInCell="1" allowOverlap="1" wp14:anchorId="63EF7A63" wp14:editId="753701BA">
                <wp:simplePos x="0" y="0"/>
                <wp:positionH relativeFrom="column">
                  <wp:posOffset>3568065</wp:posOffset>
                </wp:positionH>
                <wp:positionV relativeFrom="paragraph">
                  <wp:posOffset>579755</wp:posOffset>
                </wp:positionV>
                <wp:extent cx="3474720" cy="3108960"/>
                <wp:effectExtent l="0" t="0" r="5080" b="2540"/>
                <wp:wrapNone/>
                <wp:docPr id="1768111924" name="Rounded Rectangle 1768111924"/>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0B356E" id="Rounded Rectangle 1768111924" o:spid="_x0000_s1026" style="position:absolute;margin-left:280.95pt;margin-top:45.65pt;width:273.6pt;height:244.8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" fillcolor="#ffe599 [1303]" stroked="f" strokeweight="1pt">
                <v:stroke joinstyle="miter"/>
              </v:roundrect>
            </w:pict>
          </mc:Fallback>
        </mc:AlternateContent>
      </w:r>
      <w:r>
        <w:rPr>
          <w:noProof/>
        </w:rPr>
        <mc:AlternateContent>
          <mc:Choice Requires="wps">
            <w:drawing>
              <wp:anchor distT="0" distB="0" distL="114300" distR="114300" simplePos="0" relativeHeight="251706368" behindDoc="1" locked="0" layoutInCell="1" allowOverlap="1" wp14:anchorId="5A4A2DA3" wp14:editId="6AC5A3CC">
                <wp:simplePos x="0" y="0"/>
                <wp:positionH relativeFrom="column">
                  <wp:posOffset>16510</wp:posOffset>
                </wp:positionH>
                <wp:positionV relativeFrom="paragraph">
                  <wp:posOffset>579755</wp:posOffset>
                </wp:positionV>
                <wp:extent cx="3474720" cy="3108960"/>
                <wp:effectExtent l="0" t="0" r="5080" b="2540"/>
                <wp:wrapNone/>
                <wp:docPr id="2034693183" name="Rounded Rectangle 2034693183"/>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D7F1F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DE969C" id="Rounded Rectangle 2034693183" o:spid="_x0000_s1026" style="position:absolute;margin-left:1.3pt;margin-top:45.65pt;width:273.6pt;height:244.8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" fillcolor="#d7f1f6" stroked="f" strokeweight="1pt">
                <v:stroke joinstyle="miter"/>
              </v:roundrect>
            </w:pict>
          </mc:Fallback>
        </mc:AlternateContent>
      </w:r>
      <w:r>
        <w:rPr>
          <w:noProof/>
        </w:rPr>
        <mc:AlternateContent>
          <mc:Choice Requires="wps">
            <w:drawing>
              <wp:anchor distT="0" distB="0" distL="114300" distR="114300" simplePos="0" relativeHeight="251721728" behindDoc="0" locked="0" layoutInCell="1" allowOverlap="1" wp14:anchorId="3B29C44B" wp14:editId="4C5C3C66">
                <wp:simplePos x="0" y="0"/>
                <wp:positionH relativeFrom="column">
                  <wp:posOffset>3721100</wp:posOffset>
                </wp:positionH>
                <wp:positionV relativeFrom="paragraph">
                  <wp:posOffset>3845560</wp:posOffset>
                </wp:positionV>
                <wp:extent cx="267335" cy="309245"/>
                <wp:effectExtent l="0" t="0" r="0" b="0"/>
                <wp:wrapNone/>
                <wp:docPr id="277329155"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15E4AA" id="Graphic 148" o:spid="_x0000_s1026" style="position:absolute;margin-left:293pt;margin-top:302.8pt;width:21.05pt;height:24.35pt;z-index:251721728;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&#13;&#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fillcolor="#5a5a5a [2109]"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9680" behindDoc="0" locked="0" layoutInCell="1" allowOverlap="1" wp14:anchorId="0985F604" wp14:editId="733BAC93">
                <wp:simplePos x="0" y="0"/>
                <wp:positionH relativeFrom="column">
                  <wp:posOffset>3150870</wp:posOffset>
                </wp:positionH>
                <wp:positionV relativeFrom="paragraph">
                  <wp:posOffset>3847465</wp:posOffset>
                </wp:positionV>
                <wp:extent cx="266700" cy="316865"/>
                <wp:effectExtent l="0" t="0" r="0" b="635"/>
                <wp:wrapNone/>
                <wp:docPr id="882925801"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EE7734" id="Graphic 122" o:spid="_x0000_s1026" style="position:absolute;margin-left:248.1pt;margin-top:302.95pt;width:21pt;height:24.95pt;z-index:251719680;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&#13;&#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fillcolor="#5a5a5a [2109]"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7632" behindDoc="0" locked="0" layoutInCell="1" allowOverlap="1" wp14:anchorId="53587B49" wp14:editId="047E9157">
                <wp:simplePos x="0" y="0"/>
                <wp:positionH relativeFrom="column">
                  <wp:posOffset>3634740</wp:posOffset>
                </wp:positionH>
                <wp:positionV relativeFrom="paragraph">
                  <wp:posOffset>3267710</wp:posOffset>
                </wp:positionV>
                <wp:extent cx="440055" cy="316865"/>
                <wp:effectExtent l="0" t="0" r="4445" b="635"/>
                <wp:wrapNone/>
                <wp:docPr id="1628680571"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708EF" id="Graphic 92" o:spid="_x0000_s1026" style="position:absolute;margin-left:286.2pt;margin-top:257.3pt;width:34.65pt;height:24.95pt;z-index:251717632;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&#13;&#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fillcolor="#5a5a5a [2109]"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716608" behindDoc="0" locked="0" layoutInCell="1" allowOverlap="1" wp14:anchorId="069A66B7" wp14:editId="6C631F1E">
                <wp:simplePos x="0" y="0"/>
                <wp:positionH relativeFrom="column">
                  <wp:posOffset>5274310</wp:posOffset>
                </wp:positionH>
                <wp:positionV relativeFrom="paragraph">
                  <wp:posOffset>648970</wp:posOffset>
                </wp:positionV>
                <wp:extent cx="1673860" cy="271145"/>
                <wp:effectExtent l="0" t="0" r="2540" b="0"/>
                <wp:wrapNone/>
                <wp:docPr id="2068440508"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chemeClr val="tx1">
                            <a:lumMod val="65000"/>
                            <a:lumOff val="35000"/>
                          </a:schemeClr>
                        </a:solidFill>
                      </wpg:grpSpPr>
                      <wps:wsp>
                        <wps:cNvPr id="712016935" name="Freeform 712016935"/>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1470053" name="Freeform 411470053"/>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6719262" name="Freeform 1886719262"/>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1933040" name="Freeform 601933040"/>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7080165" name="Freeform 1607080165"/>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8619230" name="Freeform 388619230"/>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9876545" name="Freeform 1679876545"/>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153742" name="Freeform 26153742"/>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3935701" name="Freeform 693935701"/>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6633720" name="Freeform 686633720"/>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8E0221" id="Graphic 93" o:spid="_x0000_s1026" style="position:absolute;margin-left:415.3pt;margin-top:51.1pt;width:131.8pt;height:21.35pt;z-index:251716608" coordsize="16741,27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">
                <v:shape id="Freeform 712016935" o:spid="_x0000_s1027" style="position:absolute;top:868;width:2669;height:1795;visibility:visible;mso-wrap-style:square;v-text-anchor:middle" coordsize="266938,1794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&#13;&#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filled="f"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11470053" o:spid="_x0000_s1028" style="position:absolute;left:2578;top:87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&#13;&#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filled="f"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86719262" o:spid="_x0000_s1029" style="position:absolute;left:4135;top:870;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1933040" o:spid="_x0000_s1030" style="position:absolute;left:5726;width:1886;height:2655;visibility:visible;mso-wrap-style:square;v-text-anchor:middle" coordsize="188594,265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&#13;&#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filled="f"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07080165" o:spid="_x0000_s1031" style="position:absolute;left:7553;top:851;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88619230" o:spid="_x0000_s1032" style="position:absolute;left:9436;top:88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&#13;&#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filled="f"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79876545" o:spid="_x0000_s1033" style="position:absolute;left:10975;top:885;width:1328;height:1818;visibility:visible;mso-wrap-style:square;v-text-anchor:middle" coordsize="132799,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6153742" o:spid="_x0000_s1034" style="position:absolute;left:12403;top:885;width:1324;height:1818;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93935701" o:spid="_x0000_s1035" style="position:absolute;left:13875;top:893;width:1395;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&#13;&#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filled="f"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6633720" o:spid="_x0000_s1036" style="position:absolute;left:15413;top:895;width:1328;height:1814;visibility:visible;mso-wrap-style:square;v-text-anchor:middle" coordsize="132720,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14560" behindDoc="0" locked="0" layoutInCell="1" allowOverlap="1" wp14:anchorId="31ADBB49" wp14:editId="70F69CE2">
                <wp:simplePos x="0" y="0"/>
                <wp:positionH relativeFrom="column">
                  <wp:posOffset>3190875</wp:posOffset>
                </wp:positionH>
                <wp:positionV relativeFrom="paragraph">
                  <wp:posOffset>3258185</wp:posOffset>
                </wp:positionV>
                <wp:extent cx="214630" cy="316230"/>
                <wp:effectExtent l="0" t="0" r="1270" b="1270"/>
                <wp:wrapNone/>
                <wp:docPr id="961696598"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7EA063" id="Graphic 77" o:spid="_x0000_s1026" style="position:absolute;margin-left:251.25pt;margin-top:256.55pt;width:16.9pt;height:24.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GIp&#13;&#10;WpFZRBe8N35RtaKlnCsyi4iClcxF1YqWcq7ILCIKVjIXVStayrkis4goWMlcVK1oKeeKzCKiYCVz&#13;&#10;UbWipWhFZtFQFK1oUbWipZwrMouIorBT1YqWcq7ILCKKwk5VK1rKHXRmEVEUdqpa0VLuoDO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&#13;&#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fillcolor="#5a5a5a [2109]"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715584" behindDoc="0" locked="0" layoutInCell="1" allowOverlap="1" wp14:anchorId="3FED813D" wp14:editId="1583D3CF">
                <wp:simplePos x="0" y="0"/>
                <wp:positionH relativeFrom="column">
                  <wp:posOffset>109855</wp:posOffset>
                </wp:positionH>
                <wp:positionV relativeFrom="paragraph">
                  <wp:posOffset>624350</wp:posOffset>
                </wp:positionV>
                <wp:extent cx="1338580" cy="342900"/>
                <wp:effectExtent l="0" t="0" r="0" b="0"/>
                <wp:wrapNone/>
                <wp:docPr id="1944954417"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chemeClr val="tx1">
                            <a:lumMod val="65000"/>
                            <a:lumOff val="35000"/>
                          </a:schemeClr>
                        </a:solidFill>
                      </wpg:grpSpPr>
                      <wps:wsp>
                        <wps:cNvPr id="1497956741" name="Freeform 149795674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6478795" name="Freeform 1056478795"/>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4973888" name="Freeform 1144973888"/>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6784103" name="Freeform 1506784103"/>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3595477" name="Freeform 1523595477"/>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480896" name="Freeform 6148089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4553662" name="Freeform 1684553662"/>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2987947" name="Freeform 1492987947"/>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9543379" name="Freeform 212954337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887460" id="Graphic 78" o:spid="_x0000_s1026" style="position:absolute;margin-left:8.65pt;margin-top:49.15pt;width:105.4pt;height:27pt;z-index:251715584" coordsize="13392,34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">
                <v:shape id="Freeform 1497956741" o:spid="_x0000_s1027" style="position:absolute;top:837;width:1323;height:1814;visibility:visible;mso-wrap-style:square;v-text-anchor:middle" coordsize="132384,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&#13;&#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filled="f"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56478795" o:spid="_x0000_s1028" style="position:absolute;left:1367;top:33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44973888" o:spid="_x0000_s1029" style="position:absolute;left:2571;top:793;width:1400;height:1790;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&#13;&#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filled="f"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06784103" o:spid="_x0000_s1030" style="position:absolute;left:4033;top:85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&#13;&#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filled="f"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23595477" o:spid="_x0000_s1031" style="position:absolute;left:5588;top:812;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&#13;&#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480896" o:spid="_x0000_s1032" style="position:absolute;left:7347;top:425;width:1748;height:3006;visibility:visible;mso-wrap-style:square;v-text-anchor:middle" coordsize="174759,300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&#13;&#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filled="f"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84553662" o:spid="_x0000_s1033" style="position:absolute;left:9025;top:34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92987947" o:spid="_x0000_s1034" style="position:absolute;left:10139;width:1852;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filled="f"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29543379" o:spid="_x0000_s1035" style="position:absolute;left:12068;top:856;width:1324;height:1817;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&#13;&#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filled="f"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A198D" w14:textId="77777777" w:rsidR="00433F40" w:rsidRDefault="00433F40" w:rsidP="00480F66">
      <w:pPr>
        <w:spacing w:after="0" w:line="240" w:lineRule="auto"/>
      </w:pPr>
      <w:r>
        <w:separator/>
      </w:r>
    </w:p>
  </w:endnote>
  <w:endnote w:type="continuationSeparator" w:id="0">
    <w:p w14:paraId="38CB3416" w14:textId="77777777" w:rsidR="00433F40" w:rsidRDefault="00433F4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3D6CE" w14:textId="77777777" w:rsidR="00433F40" w:rsidRDefault="00433F40" w:rsidP="00480F66">
      <w:pPr>
        <w:spacing w:after="0" w:line="240" w:lineRule="auto"/>
      </w:pPr>
      <w:r>
        <w:separator/>
      </w:r>
    </w:p>
  </w:footnote>
  <w:footnote w:type="continuationSeparator" w:id="0">
    <w:p w14:paraId="6DAF053D" w14:textId="77777777" w:rsidR="00433F40" w:rsidRDefault="00433F4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260C4"/>
    <w:rsid w:val="00433F40"/>
    <w:rsid w:val="00434028"/>
    <w:rsid w:val="00440BD7"/>
    <w:rsid w:val="00443CC7"/>
    <w:rsid w:val="0045153B"/>
    <w:rsid w:val="00480F66"/>
    <w:rsid w:val="0048129D"/>
    <w:rsid w:val="00494038"/>
    <w:rsid w:val="0049564B"/>
    <w:rsid w:val="004D077A"/>
    <w:rsid w:val="005048EE"/>
    <w:rsid w:val="005076B8"/>
    <w:rsid w:val="00517CA8"/>
    <w:rsid w:val="005367EA"/>
    <w:rsid w:val="00541C9F"/>
    <w:rsid w:val="00541D2D"/>
    <w:rsid w:val="0054268D"/>
    <w:rsid w:val="00544A5D"/>
    <w:rsid w:val="00570608"/>
    <w:rsid w:val="00590A01"/>
    <w:rsid w:val="005959BA"/>
    <w:rsid w:val="005B1E3F"/>
    <w:rsid w:val="005D3400"/>
    <w:rsid w:val="005D5740"/>
    <w:rsid w:val="005F3691"/>
    <w:rsid w:val="005F405E"/>
    <w:rsid w:val="006026FB"/>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E6EE2"/>
    <w:rsid w:val="006F705F"/>
    <w:rsid w:val="006F779B"/>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05&amp;utm_source=integrated-content&amp;utm_campaign=/content/risks-opportunities-template&amp;utm_medium=Risk+Opportunities+Threats+Example+doc+11805&amp;lpa=Risk+Opportunities+Threats+Example+doc+1180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5</Words>
  <Characters>713</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8-07T01:01:00Z</dcterms:created>
  <dcterms:modified xsi:type="dcterms:W3CDTF">2023-08-16T19:42:00Z</dcterms:modified>
</cp:coreProperties>
</file>